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2801D335" w:rsidR="00894C21" w:rsidRDefault="004E73F8" w:rsidP="00F53BD1">
            <w:pPr>
              <w:rPr>
                <w:rFonts w:cstheme="minorHAnsi"/>
              </w:rPr>
            </w:pPr>
            <w:bookmarkStart w:id="0" w:name="_Hlk80704644"/>
            <w:r>
              <w:rPr>
                <w:rFonts w:cstheme="minorHAnsi"/>
              </w:rPr>
              <w:t xml:space="preserve">BUS </w:t>
            </w:r>
            <w:r w:rsidR="007F4C04">
              <w:rPr>
                <w:rFonts w:cstheme="minorHAnsi"/>
              </w:rPr>
              <w:t>325</w:t>
            </w:r>
            <w:r>
              <w:rPr>
                <w:rFonts w:cstheme="minorHAnsi"/>
              </w:rPr>
              <w:t xml:space="preserve"> (Online)</w:t>
            </w:r>
          </w:p>
        </w:tc>
      </w:tr>
      <w:tr w:rsidR="00894C21" w:rsidRPr="001C697E" w14:paraId="7E3A3229" w14:textId="77777777" w:rsidTr="00F53BD1">
        <w:trPr>
          <w:gridAfter w:val="1"/>
          <w:wAfter w:w="1053" w:type="dxa"/>
        </w:trPr>
        <w:tc>
          <w:tcPr>
            <w:tcW w:w="3685" w:type="dxa"/>
            <w:gridSpan w:val="2"/>
          </w:tcPr>
          <w:p w14:paraId="0B66B4FE" w14:textId="7CA919CD" w:rsidR="00894C21" w:rsidRDefault="007F4C04" w:rsidP="00F53BD1">
            <w:pPr>
              <w:rPr>
                <w:rFonts w:cstheme="minorHAnsi"/>
              </w:rPr>
            </w:pPr>
            <w:r>
              <w:rPr>
                <w:rFonts w:cstheme="minorHAnsi"/>
              </w:rPr>
              <w:t>Organizational Behavior</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38571FF5" w:rsidR="00894C21" w:rsidRPr="002F7E51" w:rsidRDefault="004E73F8"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I’m available via email/Canvas messages, phone, text, or we can set up a Zoom meeting. Basically, whatever works best for you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6FD530CE" w:rsidR="00AA3634" w:rsidRPr="002F7E51" w:rsidRDefault="00F544C9" w:rsidP="000F3624">
            <w:pPr>
              <w:rPr>
                <w:rFonts w:cstheme="minorHAnsi"/>
              </w:rPr>
            </w:pPr>
            <w:r>
              <w:rPr>
                <w:rFonts w:cstheme="minorHAnsi"/>
              </w:rPr>
              <w:t>100% Online</w:t>
            </w:r>
          </w:p>
        </w:tc>
      </w:tr>
      <w:tr w:rsidR="001F29BB" w:rsidRPr="001C697E" w14:paraId="512655EA" w14:textId="77777777" w:rsidTr="003706A7">
        <w:trPr>
          <w:trHeight w:val="826"/>
        </w:trPr>
        <w:tc>
          <w:tcPr>
            <w:tcW w:w="2605" w:type="dxa"/>
          </w:tcPr>
          <w:p w14:paraId="04D679F9" w14:textId="77153F90" w:rsidR="001F29BB" w:rsidRDefault="001F29BB" w:rsidP="000F3624">
            <w:pPr>
              <w:rPr>
                <w:rFonts w:cstheme="minorHAnsi"/>
                <w:b/>
              </w:rPr>
            </w:pPr>
            <w:r>
              <w:rPr>
                <w:rFonts w:cstheme="minorHAnsi"/>
                <w:b/>
              </w:rPr>
              <w:t>Meeting Time &amp; Location for face-to-face sessions (Section 2 of this course):</w:t>
            </w:r>
          </w:p>
        </w:tc>
        <w:tc>
          <w:tcPr>
            <w:tcW w:w="6359" w:type="dxa"/>
          </w:tcPr>
          <w:p w14:paraId="3311E90D" w14:textId="2895789E" w:rsidR="001F29BB" w:rsidRPr="002F7E51" w:rsidRDefault="00F544C9" w:rsidP="000F3624">
            <w:pPr>
              <w:rPr>
                <w:rFonts w:cstheme="minorHAnsi"/>
              </w:rPr>
            </w:pPr>
            <w:r w:rsidRPr="00F544C9">
              <w:rPr>
                <w:rFonts w:cstheme="minorHAnsi"/>
              </w:rPr>
              <w:t>100% Online</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0750788" w:rsidR="002F7E51" w:rsidRPr="002F7E51" w:rsidRDefault="007F4C04" w:rsidP="00F544C9">
            <w:pPr>
              <w:rPr>
                <w:rFonts w:cstheme="minorHAnsi"/>
              </w:rPr>
            </w:pPr>
            <w:r w:rsidRPr="00AC3E48">
              <w:rPr>
                <w:rFonts w:cstheme="minorHAnsi"/>
              </w:rPr>
              <w:t>Behavioral approach to management concentrating on the individual in the workplace in dealing with power, authority, rules, status, norms, leadership, motivation, communication, group processes</w:t>
            </w:r>
            <w:r>
              <w:rPr>
                <w:rFonts w:cstheme="minorHAnsi"/>
              </w:rPr>
              <w:t>,</w:t>
            </w:r>
            <w:r w:rsidRPr="00AC3E48">
              <w:rPr>
                <w:rFonts w:cstheme="minorHAnsi"/>
              </w:rPr>
              <w:t xml:space="preserve"> and conflict managemen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3B760C2" w:rsidR="002F7E51" w:rsidRPr="002F7E51" w:rsidRDefault="007F4C0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200CC55F" w:rsidR="002F7E51" w:rsidRPr="002F7E51" w:rsidRDefault="007F4C04" w:rsidP="000F3624">
            <w:pPr>
              <w:rPr>
                <w:rFonts w:cstheme="minorHAnsi"/>
              </w:rPr>
            </w:pPr>
            <w:r w:rsidRPr="007F4C04">
              <w:rPr>
                <w:rFonts w:cstheme="minorHAnsi"/>
              </w:rPr>
              <w:t>Organizational Behavior by Stephen P. Robbins &amp; Timothy A. Judge, 18th Edition, Pearson, ISBN: 978-0134729664</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lastRenderedPageBreak/>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3EF9F4B" w:rsidR="003336AE" w:rsidRPr="002F7E51" w:rsidRDefault="00F544C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10349A3" w:rsidR="00005DD3" w:rsidRPr="002F7E51" w:rsidRDefault="007F4C04"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 xml:space="preserve">the business world. </w:t>
            </w:r>
            <w:r>
              <w:rPr>
                <w:rFonts w:cstheme="minorHAnsi"/>
              </w:rPr>
              <w:t>The goal is to gain a deeper understanding of organizational behavior and challenge you to think outside of the box when it comes to managing and leading people. You will do this by analyzing your personal experience, learning from your classmates, and understanding the theories and principles driving organizational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8AA8869" w14:textId="77777777" w:rsidR="007F4C04" w:rsidRDefault="007F4C04" w:rsidP="007F4C04">
            <w:pPr>
              <w:pStyle w:val="ListParagraph"/>
              <w:numPr>
                <w:ilvl w:val="0"/>
                <w:numId w:val="2"/>
              </w:numPr>
              <w:ind w:left="208" w:hanging="204"/>
              <w:rPr>
                <w:rFonts w:cstheme="minorHAnsi"/>
              </w:rPr>
            </w:pPr>
            <w:r>
              <w:rPr>
                <w:rFonts w:cstheme="minorHAnsi"/>
              </w:rPr>
              <w:t>Understand the field of organizational behavior and how it applies to the workplace</w:t>
            </w:r>
          </w:p>
          <w:p w14:paraId="113FEC3B" w14:textId="77777777" w:rsidR="007F4C04" w:rsidRDefault="007F4C04" w:rsidP="007F4C04">
            <w:pPr>
              <w:pStyle w:val="ListParagraph"/>
              <w:numPr>
                <w:ilvl w:val="0"/>
                <w:numId w:val="2"/>
              </w:numPr>
              <w:ind w:left="208" w:hanging="204"/>
              <w:rPr>
                <w:rFonts w:cstheme="minorHAnsi"/>
              </w:rPr>
            </w:pPr>
            <w:r>
              <w:rPr>
                <w:rFonts w:cstheme="minorHAnsi"/>
              </w:rPr>
              <w:t>Explain how to promote and leverage diversity in an organization</w:t>
            </w:r>
          </w:p>
          <w:p w14:paraId="5C563CDE" w14:textId="77777777" w:rsidR="007F4C04" w:rsidRDefault="007F4C04" w:rsidP="007F4C04">
            <w:pPr>
              <w:pStyle w:val="ListParagraph"/>
              <w:numPr>
                <w:ilvl w:val="0"/>
                <w:numId w:val="2"/>
              </w:numPr>
              <w:ind w:left="208" w:hanging="204"/>
              <w:rPr>
                <w:rFonts w:cstheme="minorHAnsi"/>
              </w:rPr>
            </w:pPr>
            <w:r>
              <w:rPr>
                <w:rFonts w:cstheme="minorHAnsi"/>
              </w:rPr>
              <w:t>Analyze how attitudes and job satisfaction are related and how they lead to greater job performance</w:t>
            </w:r>
          </w:p>
          <w:p w14:paraId="7369FBA5" w14:textId="77777777" w:rsidR="007F4C04" w:rsidRDefault="007F4C04" w:rsidP="007F4C04">
            <w:pPr>
              <w:pStyle w:val="ListParagraph"/>
              <w:numPr>
                <w:ilvl w:val="0"/>
                <w:numId w:val="2"/>
              </w:numPr>
              <w:ind w:left="208" w:hanging="204"/>
              <w:rPr>
                <w:rFonts w:cstheme="minorHAnsi"/>
              </w:rPr>
            </w:pPr>
            <w:r>
              <w:rPr>
                <w:rFonts w:cstheme="minorHAnsi"/>
              </w:rPr>
              <w:t>Explore group behavior and individual decision-making and how to take them into account for group decision making</w:t>
            </w:r>
          </w:p>
          <w:p w14:paraId="43E7D177" w14:textId="77777777" w:rsidR="007F4C04" w:rsidRDefault="007F4C04" w:rsidP="007F4C04">
            <w:pPr>
              <w:pStyle w:val="ListParagraph"/>
              <w:numPr>
                <w:ilvl w:val="0"/>
                <w:numId w:val="2"/>
              </w:numPr>
              <w:ind w:left="208" w:hanging="204"/>
              <w:rPr>
                <w:rFonts w:cstheme="minorHAnsi"/>
              </w:rPr>
            </w:pPr>
            <w:r>
              <w:rPr>
                <w:rFonts w:cstheme="minorHAnsi"/>
              </w:rPr>
              <w:t>Apply the concepts of motivation to the people that you lead</w:t>
            </w:r>
          </w:p>
          <w:p w14:paraId="2F5BAB0E" w14:textId="77777777" w:rsidR="007F4C04" w:rsidRDefault="007F4C04" w:rsidP="007F4C04">
            <w:pPr>
              <w:pStyle w:val="ListParagraph"/>
              <w:numPr>
                <w:ilvl w:val="0"/>
                <w:numId w:val="2"/>
              </w:numPr>
              <w:ind w:left="208" w:hanging="204"/>
              <w:rPr>
                <w:rFonts w:cstheme="minorHAnsi"/>
              </w:rPr>
            </w:pPr>
            <w:r>
              <w:rPr>
                <w:rFonts w:cstheme="minorHAnsi"/>
              </w:rPr>
              <w:t>Examine communication and leadership at your organization</w:t>
            </w:r>
          </w:p>
          <w:p w14:paraId="6ABE1658" w14:textId="77777777" w:rsidR="007F4C04" w:rsidRDefault="007F4C04" w:rsidP="007F4C04">
            <w:pPr>
              <w:pStyle w:val="ListParagraph"/>
              <w:numPr>
                <w:ilvl w:val="0"/>
                <w:numId w:val="2"/>
              </w:numPr>
              <w:ind w:left="208" w:hanging="204"/>
              <w:rPr>
                <w:rFonts w:cstheme="minorHAnsi"/>
              </w:rPr>
            </w:pPr>
            <w:r>
              <w:rPr>
                <w:rFonts w:cstheme="minorHAnsi"/>
              </w:rPr>
              <w:t>Explain the role of power and politics in the workplace</w:t>
            </w:r>
          </w:p>
          <w:p w14:paraId="196C1B24" w14:textId="77777777" w:rsidR="007F4C04" w:rsidRDefault="007F4C04" w:rsidP="007F4C04">
            <w:pPr>
              <w:pStyle w:val="ListParagraph"/>
              <w:numPr>
                <w:ilvl w:val="0"/>
                <w:numId w:val="2"/>
              </w:numPr>
              <w:ind w:left="208" w:hanging="204"/>
              <w:rPr>
                <w:rFonts w:cstheme="minorHAnsi"/>
              </w:rPr>
            </w:pPr>
            <w:r>
              <w:rPr>
                <w:rFonts w:cstheme="minorHAnsi"/>
              </w:rPr>
              <w:t>Determine how organizational structures impact organizations</w:t>
            </w:r>
          </w:p>
          <w:p w14:paraId="1305117E" w14:textId="77777777" w:rsidR="007F4C04" w:rsidRDefault="007F4C04" w:rsidP="007F4C04">
            <w:pPr>
              <w:pStyle w:val="ListParagraph"/>
              <w:numPr>
                <w:ilvl w:val="0"/>
                <w:numId w:val="2"/>
              </w:numPr>
              <w:ind w:left="208" w:hanging="204"/>
              <w:rPr>
                <w:rFonts w:cstheme="minorHAnsi"/>
              </w:rPr>
            </w:pPr>
            <w:r>
              <w:rPr>
                <w:rFonts w:cstheme="minorHAnsi"/>
              </w:rPr>
              <w:t>Improve organizational culture through exploration</w:t>
            </w:r>
          </w:p>
          <w:p w14:paraId="28F38B45" w14:textId="2365CA0D" w:rsidR="00005DD3" w:rsidRPr="007F4C04" w:rsidRDefault="007F4C04" w:rsidP="007F4C04">
            <w:pPr>
              <w:pStyle w:val="ListParagraph"/>
              <w:numPr>
                <w:ilvl w:val="0"/>
                <w:numId w:val="2"/>
              </w:numPr>
              <w:ind w:left="208" w:hanging="204"/>
              <w:rPr>
                <w:rFonts w:cstheme="minorHAnsi"/>
              </w:rPr>
            </w:pPr>
            <w:r w:rsidRPr="007F4C04">
              <w:rPr>
                <w:rFonts w:cstheme="minorHAnsi"/>
              </w:rPr>
              <w:t>Outline change management and how individuals deal with chang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1DDF92C" w:rsidR="005559AF" w:rsidRPr="002F7E51" w:rsidRDefault="007F4C04" w:rsidP="00F544C9">
            <w:pPr>
              <w:tabs>
                <w:tab w:val="left" w:pos="900"/>
              </w:tabs>
              <w:rPr>
                <w:rFonts w:cstheme="minorHAnsi"/>
              </w:rPr>
            </w:pPr>
            <w:r w:rsidRPr="007F4C04">
              <w:rPr>
                <w:rFonts w:cstheme="minorHAnsi"/>
              </w:rPr>
              <w:t>There is no attendance grade for this course since it is 100% online, but please make sure you are staying in touch with the class and completing all the assignments by the deadlin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t>• Side discussions (on-campus or online), listening to head phones,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lastRenderedPageBreak/>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A1BB817" w14:textId="77777777" w:rsidR="007F4C04" w:rsidRPr="007F4C04" w:rsidRDefault="007F4C04" w:rsidP="007F4C04">
            <w:pPr>
              <w:rPr>
                <w:rFonts w:cstheme="minorHAnsi"/>
              </w:rPr>
            </w:pPr>
            <w:r w:rsidRPr="007F4C04">
              <w:rPr>
                <w:rFonts w:cstheme="minorHAnsi"/>
              </w:rPr>
              <w:t>Problem Solving Project (Case Study/Term Paper (10%) + Presentation (10%) = (20%) Total)</w:t>
            </w:r>
          </w:p>
          <w:p w14:paraId="047221E0" w14:textId="77777777" w:rsidR="007F4C04" w:rsidRPr="007F4C04" w:rsidRDefault="007F4C04" w:rsidP="007F4C04">
            <w:pPr>
              <w:rPr>
                <w:rFonts w:cstheme="minorHAnsi"/>
              </w:rPr>
            </w:pPr>
            <w:r w:rsidRPr="007F4C04">
              <w:rPr>
                <w:rFonts w:cstheme="minorHAnsi"/>
              </w:rPr>
              <w:t>On-line Discussion (20%)</w:t>
            </w:r>
          </w:p>
          <w:p w14:paraId="298A47D9" w14:textId="77777777" w:rsidR="007F4C04" w:rsidRPr="007F4C04" w:rsidRDefault="007F4C04" w:rsidP="007F4C04">
            <w:pPr>
              <w:rPr>
                <w:rFonts w:cstheme="minorHAnsi"/>
              </w:rPr>
            </w:pPr>
            <w:r w:rsidRPr="007F4C04">
              <w:rPr>
                <w:rFonts w:cstheme="minorHAnsi"/>
              </w:rPr>
              <w:t>Executive Summaries (15%)</w:t>
            </w:r>
          </w:p>
          <w:p w14:paraId="38F30F86" w14:textId="77777777" w:rsidR="007F4C04" w:rsidRPr="007F4C04" w:rsidRDefault="007F4C04" w:rsidP="007F4C04">
            <w:pPr>
              <w:rPr>
                <w:rFonts w:cstheme="minorHAnsi"/>
              </w:rPr>
            </w:pPr>
            <w:bookmarkStart w:id="2" w:name="_Hlk45181139"/>
            <w:r w:rsidRPr="007F4C04">
              <w:rPr>
                <w:rFonts w:cstheme="minorHAnsi"/>
              </w:rPr>
              <w:t>Group Assignments (10%)</w:t>
            </w:r>
          </w:p>
          <w:p w14:paraId="5FA74A4A" w14:textId="77777777" w:rsidR="007F4C04" w:rsidRPr="007F4C04" w:rsidRDefault="007F4C04" w:rsidP="007F4C04">
            <w:pPr>
              <w:rPr>
                <w:rFonts w:cstheme="minorHAnsi"/>
              </w:rPr>
            </w:pPr>
            <w:bookmarkStart w:id="3" w:name="_Hlk80617889"/>
            <w:r w:rsidRPr="007F4C04">
              <w:rPr>
                <w:rFonts w:cstheme="minorHAnsi"/>
              </w:rPr>
              <w:lastRenderedPageBreak/>
              <w:t>Networking Events (5%)</w:t>
            </w:r>
          </w:p>
          <w:bookmarkEnd w:id="3"/>
          <w:p w14:paraId="2FD9E515" w14:textId="77777777" w:rsidR="007F4C04" w:rsidRPr="007F4C04" w:rsidRDefault="007F4C04" w:rsidP="007F4C04">
            <w:pPr>
              <w:rPr>
                <w:rFonts w:cstheme="minorHAnsi"/>
              </w:rPr>
            </w:pPr>
            <w:r w:rsidRPr="007F4C04">
              <w:rPr>
                <w:rFonts w:cstheme="minorHAnsi"/>
              </w:rPr>
              <w:t>Organizational SWOT Assessment Video (5%)</w:t>
            </w:r>
          </w:p>
          <w:p w14:paraId="55361531" w14:textId="77777777" w:rsidR="007F4C04" w:rsidRPr="007F4C04" w:rsidRDefault="007F4C04" w:rsidP="007F4C04">
            <w:pPr>
              <w:rPr>
                <w:rFonts w:cstheme="minorHAnsi"/>
              </w:rPr>
            </w:pPr>
            <w:r w:rsidRPr="007F4C04">
              <w:rPr>
                <w:rFonts w:cstheme="minorHAnsi"/>
              </w:rPr>
              <w:t>Podcast/Article Analysis (5%)</w:t>
            </w:r>
          </w:p>
          <w:p w14:paraId="16D7EC58" w14:textId="77777777" w:rsidR="007F4C04" w:rsidRPr="007F4C04" w:rsidRDefault="007F4C04" w:rsidP="007F4C04">
            <w:pPr>
              <w:rPr>
                <w:rFonts w:cstheme="minorHAnsi"/>
              </w:rPr>
            </w:pPr>
            <w:r w:rsidRPr="007F4C04">
              <w:rPr>
                <w:rFonts w:cstheme="minorHAnsi"/>
              </w:rPr>
              <w:t>Miscellaneous Assignments (</w:t>
            </w:r>
            <w:proofErr w:type="spellStart"/>
            <w:r w:rsidRPr="007F4C04">
              <w:rPr>
                <w:rFonts w:cstheme="minorHAnsi"/>
              </w:rPr>
              <w:t>ie</w:t>
            </w:r>
            <w:proofErr w:type="spellEnd"/>
            <w:r w:rsidRPr="007F4C04">
              <w:rPr>
                <w:rFonts w:cstheme="minorHAnsi"/>
              </w:rPr>
              <w:t>. introductions, selecting project, etc.) (5%)</w:t>
            </w:r>
          </w:p>
          <w:p w14:paraId="7492A2E3" w14:textId="77777777" w:rsidR="007F4C04" w:rsidRPr="007F4C04" w:rsidRDefault="007F4C04" w:rsidP="007F4C04">
            <w:pPr>
              <w:rPr>
                <w:rFonts w:cstheme="minorHAnsi"/>
              </w:rPr>
            </w:pPr>
            <w:r w:rsidRPr="007F4C04">
              <w:rPr>
                <w:rFonts w:cstheme="minorHAnsi"/>
              </w:rPr>
              <w:t>Pro-Events (5%)</w:t>
            </w:r>
          </w:p>
          <w:p w14:paraId="387FE423" w14:textId="77777777" w:rsidR="007F4C04" w:rsidRPr="007F4C04" w:rsidRDefault="007F4C04" w:rsidP="007F4C04">
            <w:pPr>
              <w:rPr>
                <w:rFonts w:cstheme="minorHAnsi"/>
              </w:rPr>
            </w:pPr>
            <w:bookmarkStart w:id="4" w:name="_Hlk111717851"/>
            <w:r w:rsidRPr="007F4C04">
              <w:rPr>
                <w:rFonts w:cstheme="minorHAnsi"/>
              </w:rPr>
              <w:t>Informal Meeting (5%)</w:t>
            </w:r>
          </w:p>
          <w:p w14:paraId="1D5FEE5B" w14:textId="77777777" w:rsidR="007F4C04" w:rsidRPr="007F4C04" w:rsidRDefault="007F4C04" w:rsidP="007F4C04">
            <w:pPr>
              <w:rPr>
                <w:rFonts w:cstheme="minorHAnsi"/>
              </w:rPr>
            </w:pPr>
            <w:r w:rsidRPr="007F4C04">
              <w:rPr>
                <w:rFonts w:cstheme="minorHAnsi"/>
              </w:rPr>
              <w:t>Video Check-ins (5%)</w:t>
            </w:r>
          </w:p>
          <w:bookmarkEnd w:id="2"/>
          <w:bookmarkEnd w:id="4"/>
          <w:p w14:paraId="504E43E9" w14:textId="0C1F5C11" w:rsidR="00671C88" w:rsidRPr="002F7E51" w:rsidRDefault="00671C88" w:rsidP="00F544C9">
            <w:pPr>
              <w:rPr>
                <w:rFonts w:cstheme="minorHAnsi"/>
              </w:rPr>
            </w:pPr>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t>There are no quizzes for this course.</w:t>
            </w:r>
          </w:p>
        </w:tc>
      </w:tr>
    </w:tbl>
    <w:p w14:paraId="5ECAFD2F" w14:textId="3242DF9F" w:rsidR="00D57096" w:rsidRPr="002F7E51" w:rsidRDefault="00C83888" w:rsidP="004706F5">
      <w:pPr>
        <w:pStyle w:val="Heading2"/>
      </w:pPr>
      <w:r>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16442E0C"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5, 2023 – September 10, 2023</w:t>
            </w:r>
          </w:p>
          <w:p w14:paraId="50A74D36"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Submit Online Class Introductions (Due September 10 by 11:59pm)</w:t>
            </w:r>
          </w:p>
          <w:p w14:paraId="3D49FC11"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ourse Schedule and Class Syllabus</w:t>
            </w:r>
          </w:p>
          <w:p w14:paraId="5A57DDC8"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Watch Instructor Introduction</w:t>
            </w:r>
          </w:p>
          <w:p w14:paraId="77E4380A"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Instructor’s Teaching Philosophy</w:t>
            </w:r>
          </w:p>
          <w:p w14:paraId="0946D78A"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 What is Organizational Behavior?</w:t>
            </w:r>
          </w:p>
          <w:p w14:paraId="7DC77F01" w14:textId="77777777" w:rsidR="007F4C04" w:rsidRPr="00683091" w:rsidRDefault="007F4C04" w:rsidP="007F4C04">
            <w:pPr>
              <w:spacing w:line="276" w:lineRule="auto"/>
              <w:rPr>
                <w:rFonts w:ascii="Times New Roman" w:hAnsi="Times New Roman" w:cs="Times New Roman"/>
              </w:rPr>
            </w:pPr>
            <w:r w:rsidRPr="00683091">
              <w:rPr>
                <w:rFonts w:ascii="Times New Roman" w:hAnsi="Times New Roman" w:cs="Times New Roman"/>
              </w:rPr>
              <w:t>Watch YouTube Video: Organizational Behavior Explained</w:t>
            </w:r>
          </w:p>
          <w:p w14:paraId="69603A34" w14:textId="77777777" w:rsidR="007F4C04" w:rsidRPr="00683091" w:rsidRDefault="007F4C04" w:rsidP="007F4C04">
            <w:pPr>
              <w:spacing w:line="276" w:lineRule="auto"/>
              <w:rPr>
                <w:rFonts w:ascii="Times New Roman" w:hAnsi="Times New Roman" w:cs="Times New Roman"/>
              </w:rPr>
            </w:pPr>
            <w:r w:rsidRPr="00683091">
              <w:rPr>
                <w:rFonts w:ascii="Times New Roman" w:hAnsi="Times New Roman" w:cs="Times New Roman"/>
              </w:rPr>
              <w:t xml:space="preserve">Review Introducing the </w:t>
            </w:r>
            <w:r>
              <w:rPr>
                <w:rFonts w:ascii="Times New Roman" w:hAnsi="Times New Roman" w:cs="Times New Roman"/>
              </w:rPr>
              <w:t>Problem Solving Project</w:t>
            </w:r>
          </w:p>
          <w:p w14:paraId="2BA5CC03"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Complete Video Test Run Assignment (Due: September 10 by 11:59pm)</w:t>
            </w:r>
          </w:p>
          <w:p w14:paraId="129050E1" w14:textId="77777777" w:rsidR="007F4C04" w:rsidRPr="00CC1334" w:rsidRDefault="007F4C04" w:rsidP="007F4C04">
            <w:pPr>
              <w:spacing w:line="276" w:lineRule="auto"/>
              <w:rPr>
                <w:rFonts w:ascii="Times New Roman" w:hAnsi="Times New Roman" w:cs="Times New Roman"/>
              </w:rPr>
            </w:pPr>
          </w:p>
          <w:p w14:paraId="457B8DA5" w14:textId="77777777" w:rsidR="007F4C04" w:rsidRPr="00EF72AF"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11, 2023 – September 17, 202</w:t>
            </w:r>
            <w:bookmarkStart w:id="5" w:name="_Hlk76907368"/>
            <w:r>
              <w:rPr>
                <w:rFonts w:ascii="Times New Roman" w:hAnsi="Times New Roman" w:cs="Times New Roman"/>
                <w:b/>
                <w:bCs/>
                <w:u w:val="single"/>
              </w:rPr>
              <w:t>3</w:t>
            </w:r>
          </w:p>
          <w:bookmarkEnd w:id="5"/>
          <w:p w14:paraId="2FF5DED7"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2: Diversity in Organizations</w:t>
            </w:r>
          </w:p>
          <w:p w14:paraId="0672A72A"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3: Attitudes and Job Satisfaction</w:t>
            </w:r>
          </w:p>
          <w:p w14:paraId="7783AD8D"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Watch SWOT Assessment Video</w:t>
            </w:r>
          </w:p>
          <w:p w14:paraId="11A5FC60"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Canvas Online Discussion Board (</w:t>
            </w:r>
            <w:r>
              <w:rPr>
                <w:rFonts w:ascii="Times New Roman" w:hAnsi="Times New Roman" w:cs="Times New Roman"/>
              </w:rPr>
              <w:t xml:space="preserve">Initial Posts </w:t>
            </w:r>
            <w:r w:rsidRPr="00163609">
              <w:rPr>
                <w:rFonts w:ascii="Times New Roman" w:hAnsi="Times New Roman" w:cs="Times New Roman"/>
              </w:rPr>
              <w:t xml:space="preserve">Due September </w:t>
            </w:r>
            <w:r>
              <w:rPr>
                <w:rFonts w:ascii="Times New Roman" w:hAnsi="Times New Roman" w:cs="Times New Roman"/>
              </w:rPr>
              <w:t>17</w:t>
            </w:r>
            <w:r w:rsidRPr="00163609">
              <w:rPr>
                <w:rFonts w:ascii="Times New Roman" w:hAnsi="Times New Roman" w:cs="Times New Roman"/>
              </w:rPr>
              <w:t xml:space="preserve"> by 11:59pm)</w:t>
            </w:r>
          </w:p>
          <w:p w14:paraId="27CFB5FC" w14:textId="77777777" w:rsidR="007F4C04" w:rsidRDefault="007F4C04" w:rsidP="007F4C04">
            <w:pPr>
              <w:spacing w:line="276" w:lineRule="auto"/>
              <w:rPr>
                <w:rFonts w:ascii="Times New Roman" w:hAnsi="Times New Roman" w:cs="Times New Roman"/>
              </w:rPr>
            </w:pPr>
          </w:p>
          <w:p w14:paraId="6685467B" w14:textId="77777777" w:rsidR="007F4C04" w:rsidRPr="00EF72AF"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18, 2023 – September 24, 2023</w:t>
            </w:r>
          </w:p>
          <w:p w14:paraId="21EDD6E5"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4: Emotions and Moods</w:t>
            </w:r>
          </w:p>
          <w:p w14:paraId="3C59CC7C"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5: Personality and Values</w:t>
            </w:r>
          </w:p>
          <w:p w14:paraId="5C067ADA"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Submit Organizational SWOT Assessment Video (Due: September 24 by 11:59pm)</w:t>
            </w:r>
          </w:p>
          <w:p w14:paraId="7FA3D3CF" w14:textId="77777777" w:rsidR="007F4C04" w:rsidRDefault="007F4C04" w:rsidP="007F4C04">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blem Solving Project Priority List</w:t>
            </w:r>
            <w:r w:rsidRPr="00163609">
              <w:rPr>
                <w:rFonts w:ascii="Times New Roman" w:hAnsi="Times New Roman" w:cs="Times New Roman"/>
              </w:rPr>
              <w:t xml:space="preserve"> (Due: September </w:t>
            </w:r>
            <w:r>
              <w:rPr>
                <w:rFonts w:ascii="Times New Roman" w:hAnsi="Times New Roman" w:cs="Times New Roman"/>
              </w:rPr>
              <w:t>24</w:t>
            </w:r>
            <w:r w:rsidRPr="00163609">
              <w:rPr>
                <w:rFonts w:ascii="Times New Roman" w:hAnsi="Times New Roman" w:cs="Times New Roman"/>
              </w:rPr>
              <w:t xml:space="preserve"> by 11:59pm) </w:t>
            </w:r>
          </w:p>
          <w:p w14:paraId="4B01AB81" w14:textId="77777777" w:rsidR="007F4C04" w:rsidRDefault="007F4C04" w:rsidP="007F4C04">
            <w:pPr>
              <w:spacing w:line="276" w:lineRule="auto"/>
              <w:rPr>
                <w:rFonts w:ascii="Times New Roman" w:hAnsi="Times New Roman" w:cs="Times New Roman"/>
              </w:rPr>
            </w:pPr>
            <w:r w:rsidRPr="00163609">
              <w:rPr>
                <w:rFonts w:ascii="Times New Roman" w:hAnsi="Times New Roman" w:cs="Times New Roman"/>
              </w:rPr>
              <w:t>Canvas Online Discussion Board (Due</w:t>
            </w:r>
            <w:r>
              <w:rPr>
                <w:rFonts w:ascii="Times New Roman" w:hAnsi="Times New Roman" w:cs="Times New Roman"/>
              </w:rPr>
              <w:t>:</w:t>
            </w:r>
            <w:r w:rsidRPr="00163609">
              <w:rPr>
                <w:rFonts w:ascii="Times New Roman" w:hAnsi="Times New Roman" w:cs="Times New Roman"/>
              </w:rPr>
              <w:t xml:space="preserve"> September </w:t>
            </w:r>
            <w:r>
              <w:rPr>
                <w:rFonts w:ascii="Times New Roman" w:hAnsi="Times New Roman" w:cs="Times New Roman"/>
              </w:rPr>
              <w:t>24</w:t>
            </w:r>
            <w:r w:rsidRPr="00163609">
              <w:rPr>
                <w:rFonts w:ascii="Times New Roman" w:hAnsi="Times New Roman" w:cs="Times New Roman"/>
              </w:rPr>
              <w:t xml:space="preserve"> by 11:59pm)</w:t>
            </w:r>
          </w:p>
          <w:p w14:paraId="1A1D3EB8" w14:textId="77777777" w:rsidR="007F4C04" w:rsidRDefault="007F4C04" w:rsidP="007F4C04">
            <w:pPr>
              <w:spacing w:line="276" w:lineRule="auto"/>
              <w:rPr>
                <w:rFonts w:ascii="Times New Roman" w:hAnsi="Times New Roman" w:cs="Times New Roman"/>
              </w:rPr>
            </w:pPr>
          </w:p>
          <w:p w14:paraId="6EFBDDED"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5, 2023 – October 1, 2023</w:t>
            </w:r>
          </w:p>
          <w:p w14:paraId="4F7DB912"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6: Perception and Individual Decision Making</w:t>
            </w:r>
          </w:p>
          <w:p w14:paraId="2531B7A4"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7: Motivation Concepts</w:t>
            </w:r>
          </w:p>
          <w:p w14:paraId="7F5EC8B8" w14:textId="77777777" w:rsidR="007F4C04" w:rsidRPr="000161F2" w:rsidRDefault="007F4C04" w:rsidP="007F4C04">
            <w:pPr>
              <w:spacing w:line="276" w:lineRule="auto"/>
              <w:rPr>
                <w:rFonts w:ascii="Times New Roman" w:hAnsi="Times New Roman" w:cs="Times New Roman"/>
                <w:highlight w:val="yellow"/>
              </w:rPr>
            </w:pPr>
            <w:bookmarkStart w:id="6" w:name="_Hlk45022331"/>
            <w:r w:rsidRPr="00FF6C0C">
              <w:rPr>
                <w:rFonts w:ascii="Times New Roman" w:hAnsi="Times New Roman" w:cs="Times New Roman"/>
              </w:rPr>
              <w:t xml:space="preserve">Submit Executive Summary #1 (Due: </w:t>
            </w:r>
            <w:r>
              <w:rPr>
                <w:rFonts w:ascii="Times New Roman" w:hAnsi="Times New Roman" w:cs="Times New Roman"/>
              </w:rPr>
              <w:t>October 1</w:t>
            </w:r>
            <w:r w:rsidRPr="00FF6C0C">
              <w:rPr>
                <w:rFonts w:ascii="Times New Roman" w:hAnsi="Times New Roman" w:cs="Times New Roman"/>
              </w:rPr>
              <w:t xml:space="preserve"> by 11:59pm)</w:t>
            </w:r>
          </w:p>
          <w:bookmarkEnd w:id="6"/>
          <w:p w14:paraId="7247393F"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Canvas Online Discussion Board (</w:t>
            </w:r>
            <w:r>
              <w:rPr>
                <w:rFonts w:ascii="Times New Roman" w:hAnsi="Times New Roman" w:cs="Times New Roman"/>
              </w:rPr>
              <w:t xml:space="preserve">Initial Posts </w:t>
            </w:r>
            <w:r w:rsidRPr="00163609">
              <w:rPr>
                <w:rFonts w:ascii="Times New Roman" w:hAnsi="Times New Roman" w:cs="Times New Roman"/>
              </w:rPr>
              <w:t>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 xml:space="preserve">October 1 </w:t>
            </w:r>
            <w:r w:rsidRPr="00163609">
              <w:rPr>
                <w:rFonts w:ascii="Times New Roman" w:hAnsi="Times New Roman" w:cs="Times New Roman"/>
              </w:rPr>
              <w:t>by 11:59pm)</w:t>
            </w:r>
          </w:p>
          <w:p w14:paraId="316C1036" w14:textId="77777777" w:rsidR="007F4C04" w:rsidRDefault="007F4C04" w:rsidP="007F4C04">
            <w:pPr>
              <w:spacing w:line="276" w:lineRule="auto"/>
              <w:rPr>
                <w:rFonts w:ascii="Times New Roman" w:hAnsi="Times New Roman" w:cs="Times New Roman"/>
              </w:rPr>
            </w:pPr>
          </w:p>
          <w:p w14:paraId="19B6B7DE"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October 2, 2023 – October 8, 2023</w:t>
            </w:r>
          </w:p>
          <w:p w14:paraId="11B887BC"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8: Motivation: From Concepts to Applications</w:t>
            </w:r>
          </w:p>
          <w:p w14:paraId="6F3BE0BB"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9: Foundations of Group Behavior</w:t>
            </w:r>
          </w:p>
          <w:p w14:paraId="672950EE" w14:textId="77777777" w:rsidR="007F4C04" w:rsidRDefault="007F4C04" w:rsidP="007F4C04">
            <w:pPr>
              <w:spacing w:line="276" w:lineRule="auto"/>
              <w:rPr>
                <w:rFonts w:ascii="Times New Roman" w:hAnsi="Times New Roman" w:cs="Times New Roman"/>
              </w:rPr>
            </w:pPr>
            <w:r w:rsidRPr="00163609">
              <w:rPr>
                <w:rFonts w:ascii="Times New Roman" w:hAnsi="Times New Roman" w:cs="Times New Roman"/>
              </w:rPr>
              <w:t>Canvas Online Discussion Board (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October 8</w:t>
            </w:r>
            <w:r w:rsidRPr="00163609">
              <w:rPr>
                <w:rFonts w:ascii="Times New Roman" w:hAnsi="Times New Roman" w:cs="Times New Roman"/>
              </w:rPr>
              <w:t xml:space="preserve"> by 11:59pm)</w:t>
            </w:r>
          </w:p>
          <w:p w14:paraId="3712A2FD" w14:textId="77777777" w:rsidR="007F4C04" w:rsidRPr="00DB207D" w:rsidRDefault="007F4C04" w:rsidP="007F4C04">
            <w:pPr>
              <w:spacing w:line="276" w:lineRule="auto"/>
              <w:rPr>
                <w:rFonts w:ascii="Times New Roman" w:hAnsi="Times New Roman" w:cs="Times New Roman"/>
              </w:rPr>
            </w:pPr>
          </w:p>
          <w:p w14:paraId="6103864C"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9, 2023 – October 15, 2023</w:t>
            </w:r>
          </w:p>
          <w:p w14:paraId="5F43E8E6" w14:textId="77777777" w:rsidR="007F4C04" w:rsidRDefault="007F4C04" w:rsidP="007F4C04">
            <w:pPr>
              <w:spacing w:line="276" w:lineRule="auto"/>
              <w:rPr>
                <w:rFonts w:ascii="Times New Roman" w:hAnsi="Times New Roman" w:cs="Times New Roman"/>
              </w:rPr>
            </w:pPr>
            <w:bookmarkStart w:id="7" w:name="_Hlk45021816"/>
            <w:r>
              <w:rPr>
                <w:rFonts w:ascii="Times New Roman" w:hAnsi="Times New Roman" w:cs="Times New Roman"/>
              </w:rPr>
              <w:t>Review Chapter 10: Understanding Work Teams</w:t>
            </w:r>
          </w:p>
          <w:p w14:paraId="4B4AB0D9"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1: Communication</w:t>
            </w:r>
          </w:p>
          <w:p w14:paraId="0B6F40E3" w14:textId="77777777" w:rsidR="007F4C04" w:rsidRPr="00FF6C0C" w:rsidRDefault="007F4C04" w:rsidP="007F4C04">
            <w:pPr>
              <w:spacing w:line="276" w:lineRule="auto"/>
              <w:rPr>
                <w:rFonts w:ascii="Times New Roman" w:hAnsi="Times New Roman" w:cs="Times New Roman"/>
              </w:rPr>
            </w:pPr>
            <w:r w:rsidRPr="00FF6C0C">
              <w:rPr>
                <w:rFonts w:ascii="Times New Roman" w:hAnsi="Times New Roman" w:cs="Times New Roman"/>
              </w:rPr>
              <w:t>Submit Executive Summary #</w:t>
            </w:r>
            <w:r>
              <w:rPr>
                <w:rFonts w:ascii="Times New Roman" w:hAnsi="Times New Roman" w:cs="Times New Roman"/>
              </w:rPr>
              <w:t>2</w:t>
            </w:r>
            <w:r w:rsidRPr="00FF6C0C">
              <w:rPr>
                <w:rFonts w:ascii="Times New Roman" w:hAnsi="Times New Roman" w:cs="Times New Roman"/>
              </w:rPr>
              <w:t xml:space="preserve"> (Due: October 1</w:t>
            </w:r>
            <w:r>
              <w:rPr>
                <w:rFonts w:ascii="Times New Roman" w:hAnsi="Times New Roman" w:cs="Times New Roman"/>
              </w:rPr>
              <w:t>5</w:t>
            </w:r>
            <w:r w:rsidRPr="00FF6C0C">
              <w:rPr>
                <w:rFonts w:ascii="Times New Roman" w:hAnsi="Times New Roman" w:cs="Times New Roman"/>
              </w:rPr>
              <w:t xml:space="preserve"> by 11:59pm)</w:t>
            </w:r>
          </w:p>
          <w:bookmarkEnd w:id="7"/>
          <w:p w14:paraId="461905F4"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Canvas Online Discussion Board (</w:t>
            </w:r>
            <w:r>
              <w:rPr>
                <w:rFonts w:ascii="Times New Roman" w:hAnsi="Times New Roman" w:cs="Times New Roman"/>
              </w:rPr>
              <w:t xml:space="preserve">Initial Posts </w:t>
            </w:r>
            <w:r w:rsidRPr="00163609">
              <w:rPr>
                <w:rFonts w:ascii="Times New Roman" w:hAnsi="Times New Roman" w:cs="Times New Roman"/>
              </w:rPr>
              <w:t>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October 15</w:t>
            </w:r>
            <w:r w:rsidRPr="00163609">
              <w:rPr>
                <w:rFonts w:ascii="Times New Roman" w:hAnsi="Times New Roman" w:cs="Times New Roman"/>
              </w:rPr>
              <w:t xml:space="preserve"> by 11:59pm)</w:t>
            </w:r>
          </w:p>
          <w:p w14:paraId="4906320A" w14:textId="77777777" w:rsidR="007F4C04" w:rsidRDefault="007F4C04" w:rsidP="007F4C04">
            <w:pPr>
              <w:spacing w:line="276" w:lineRule="auto"/>
              <w:rPr>
                <w:rFonts w:ascii="Times New Roman" w:hAnsi="Times New Roman" w:cs="Times New Roman"/>
              </w:rPr>
            </w:pPr>
          </w:p>
          <w:p w14:paraId="0DBA7FA7"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6, 2023 – October 22, 2023</w:t>
            </w:r>
          </w:p>
          <w:p w14:paraId="46BFF139"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2: Leadership</w:t>
            </w:r>
          </w:p>
          <w:p w14:paraId="4C960374"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3: Power and Politics</w:t>
            </w:r>
          </w:p>
          <w:p w14:paraId="320F5AA0" w14:textId="77777777" w:rsidR="007F4C04" w:rsidRDefault="007F4C04" w:rsidP="007F4C04">
            <w:pPr>
              <w:spacing w:line="276" w:lineRule="auto"/>
              <w:rPr>
                <w:rFonts w:ascii="Times New Roman" w:hAnsi="Times New Roman" w:cs="Times New Roman"/>
              </w:rPr>
            </w:pPr>
            <w:r w:rsidRPr="00163609">
              <w:rPr>
                <w:rFonts w:ascii="Times New Roman" w:hAnsi="Times New Roman" w:cs="Times New Roman"/>
              </w:rPr>
              <w:t>Canvas Online Discussion Board (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October 22</w:t>
            </w:r>
            <w:r w:rsidRPr="00163609">
              <w:rPr>
                <w:rFonts w:ascii="Times New Roman" w:hAnsi="Times New Roman" w:cs="Times New Roman"/>
              </w:rPr>
              <w:t xml:space="preserve"> by 11:59pm)</w:t>
            </w:r>
          </w:p>
          <w:p w14:paraId="12146BAB" w14:textId="77777777" w:rsidR="007F4C04" w:rsidRDefault="007F4C04" w:rsidP="007F4C04">
            <w:pPr>
              <w:spacing w:line="276" w:lineRule="auto"/>
              <w:rPr>
                <w:rFonts w:ascii="Times New Roman" w:hAnsi="Times New Roman" w:cs="Times New Roman"/>
              </w:rPr>
            </w:pPr>
          </w:p>
          <w:p w14:paraId="347333CC"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23, 2023 – October 29, 2023</w:t>
            </w:r>
          </w:p>
          <w:p w14:paraId="4296E72F"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4: Conflict and Negotiation</w:t>
            </w:r>
          </w:p>
          <w:p w14:paraId="322FDA41"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5: Foundations of Organizational Structure</w:t>
            </w:r>
          </w:p>
          <w:p w14:paraId="70D4C3D4" w14:textId="77777777" w:rsidR="007F4C04" w:rsidRPr="00FF6C0C" w:rsidRDefault="007F4C04" w:rsidP="007F4C04">
            <w:pPr>
              <w:spacing w:line="276" w:lineRule="auto"/>
              <w:rPr>
                <w:rFonts w:ascii="Times New Roman" w:hAnsi="Times New Roman" w:cs="Times New Roman"/>
              </w:rPr>
            </w:pPr>
            <w:r w:rsidRPr="00FF6C0C">
              <w:rPr>
                <w:rFonts w:ascii="Times New Roman" w:hAnsi="Times New Roman" w:cs="Times New Roman"/>
              </w:rPr>
              <w:t>Submit Executive Summary #</w:t>
            </w:r>
            <w:r>
              <w:rPr>
                <w:rFonts w:ascii="Times New Roman" w:hAnsi="Times New Roman" w:cs="Times New Roman"/>
              </w:rPr>
              <w:t>3</w:t>
            </w:r>
            <w:r w:rsidRPr="00FF6C0C">
              <w:rPr>
                <w:rFonts w:ascii="Times New Roman" w:hAnsi="Times New Roman" w:cs="Times New Roman"/>
              </w:rPr>
              <w:t xml:space="preserve"> (Due: October </w:t>
            </w:r>
            <w:r>
              <w:rPr>
                <w:rFonts w:ascii="Times New Roman" w:hAnsi="Times New Roman" w:cs="Times New Roman"/>
              </w:rPr>
              <w:t>29</w:t>
            </w:r>
            <w:r w:rsidRPr="00FF6C0C">
              <w:rPr>
                <w:rFonts w:ascii="Times New Roman" w:hAnsi="Times New Roman" w:cs="Times New Roman"/>
              </w:rPr>
              <w:t xml:space="preserve"> by 11:59pm)</w:t>
            </w:r>
          </w:p>
          <w:p w14:paraId="2D69A283"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Canvas Online Discussion Board (</w:t>
            </w:r>
            <w:r>
              <w:rPr>
                <w:rFonts w:ascii="Times New Roman" w:hAnsi="Times New Roman" w:cs="Times New Roman"/>
              </w:rPr>
              <w:t xml:space="preserve">Initial Posts </w:t>
            </w:r>
            <w:r w:rsidRPr="00163609">
              <w:rPr>
                <w:rFonts w:ascii="Times New Roman" w:hAnsi="Times New Roman" w:cs="Times New Roman"/>
              </w:rPr>
              <w:t>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October 29</w:t>
            </w:r>
            <w:r w:rsidRPr="00163609">
              <w:rPr>
                <w:rFonts w:ascii="Times New Roman" w:hAnsi="Times New Roman" w:cs="Times New Roman"/>
              </w:rPr>
              <w:t xml:space="preserve"> by 11:59pm)</w:t>
            </w:r>
          </w:p>
          <w:p w14:paraId="488C573A" w14:textId="77777777" w:rsidR="007F4C04" w:rsidRDefault="007F4C04" w:rsidP="007F4C04">
            <w:pPr>
              <w:spacing w:line="276" w:lineRule="auto"/>
              <w:rPr>
                <w:rFonts w:ascii="Times New Roman" w:hAnsi="Times New Roman" w:cs="Times New Roman"/>
              </w:rPr>
            </w:pPr>
          </w:p>
          <w:p w14:paraId="4AFB2B87"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30, 2022 – November 5, 2023</w:t>
            </w:r>
          </w:p>
          <w:p w14:paraId="20C1C39F"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6: Organizational Culture</w:t>
            </w:r>
          </w:p>
          <w:p w14:paraId="447A5B9D"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7: Human Resources Policies and Practices</w:t>
            </w:r>
          </w:p>
          <w:p w14:paraId="2519805C"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Review Chapter 18: Organizational Change and Stress Management</w:t>
            </w:r>
          </w:p>
          <w:p w14:paraId="5E5E1998" w14:textId="77777777" w:rsidR="007F4C04" w:rsidRDefault="007F4C04" w:rsidP="007F4C04">
            <w:pPr>
              <w:spacing w:line="276" w:lineRule="auto"/>
              <w:rPr>
                <w:rFonts w:ascii="Times New Roman" w:hAnsi="Times New Roman" w:cs="Times New Roman"/>
              </w:rPr>
            </w:pPr>
            <w:r w:rsidRPr="00163609">
              <w:rPr>
                <w:rFonts w:ascii="Times New Roman" w:hAnsi="Times New Roman" w:cs="Times New Roman"/>
              </w:rPr>
              <w:t>Canvas Online Discussion Board (Due</w:t>
            </w:r>
            <w:r>
              <w:rPr>
                <w:rFonts w:ascii="Times New Roman" w:hAnsi="Times New Roman" w:cs="Times New Roman"/>
              </w:rPr>
              <w:t>:</w:t>
            </w:r>
            <w:r w:rsidRPr="00163609">
              <w:rPr>
                <w:rFonts w:ascii="Times New Roman" w:hAnsi="Times New Roman" w:cs="Times New Roman"/>
              </w:rPr>
              <w:t xml:space="preserve"> </w:t>
            </w:r>
            <w:r>
              <w:rPr>
                <w:rFonts w:ascii="Times New Roman" w:hAnsi="Times New Roman" w:cs="Times New Roman"/>
              </w:rPr>
              <w:t>November 5</w:t>
            </w:r>
            <w:r w:rsidRPr="00163609">
              <w:rPr>
                <w:rFonts w:ascii="Times New Roman" w:hAnsi="Times New Roman" w:cs="Times New Roman"/>
              </w:rPr>
              <w:t xml:space="preserve"> by 11:59pm)</w:t>
            </w:r>
          </w:p>
          <w:p w14:paraId="5B08C3B2" w14:textId="77777777" w:rsidR="007F4C04" w:rsidRDefault="007F4C04" w:rsidP="007F4C04">
            <w:pPr>
              <w:spacing w:line="276" w:lineRule="auto"/>
              <w:rPr>
                <w:rFonts w:ascii="Times New Roman" w:hAnsi="Times New Roman" w:cs="Times New Roman"/>
                <w:b/>
                <w:bCs/>
                <w:u w:val="single"/>
              </w:rPr>
            </w:pPr>
          </w:p>
          <w:p w14:paraId="7A485795"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6, 2023 – November 12, 2023</w:t>
            </w:r>
          </w:p>
          <w:p w14:paraId="4454D9C0" w14:textId="77777777" w:rsidR="007F4C04" w:rsidRDefault="007F4C04" w:rsidP="007F4C04">
            <w:pPr>
              <w:spacing w:line="276" w:lineRule="auto"/>
              <w:rPr>
                <w:rFonts w:ascii="Times New Roman" w:hAnsi="Times New Roman" w:cs="Times New Roman"/>
              </w:rPr>
            </w:pPr>
            <w:r w:rsidRPr="00FF349B">
              <w:rPr>
                <w:rFonts w:ascii="Times New Roman" w:hAnsi="Times New Roman" w:cs="Times New Roman"/>
              </w:rPr>
              <w:t>Group Assignments</w:t>
            </w:r>
          </w:p>
          <w:p w14:paraId="063286E0" w14:textId="77777777" w:rsidR="007F4C04" w:rsidRPr="00FF349B" w:rsidRDefault="007F4C04" w:rsidP="007F4C04">
            <w:pPr>
              <w:spacing w:line="276" w:lineRule="auto"/>
              <w:rPr>
                <w:rFonts w:ascii="Times New Roman" w:hAnsi="Times New Roman" w:cs="Times New Roman"/>
              </w:rPr>
            </w:pPr>
            <w:r w:rsidRPr="00163609">
              <w:rPr>
                <w:rFonts w:ascii="Times New Roman" w:hAnsi="Times New Roman" w:cs="Times New Roman"/>
              </w:rPr>
              <w:t xml:space="preserve">Submit Podcast/Article Analysis (Due: </w:t>
            </w:r>
            <w:r>
              <w:rPr>
                <w:rFonts w:ascii="Times New Roman" w:hAnsi="Times New Roman" w:cs="Times New Roman"/>
              </w:rPr>
              <w:t>November 12</w:t>
            </w:r>
            <w:r w:rsidRPr="00163609">
              <w:rPr>
                <w:rFonts w:ascii="Times New Roman" w:hAnsi="Times New Roman" w:cs="Times New Roman"/>
              </w:rPr>
              <w:t xml:space="preserve"> by 11:59pm)</w:t>
            </w:r>
          </w:p>
          <w:p w14:paraId="5B6CF6F8" w14:textId="77777777" w:rsidR="007F4C04" w:rsidRDefault="007F4C04" w:rsidP="007F4C04">
            <w:pPr>
              <w:spacing w:line="276" w:lineRule="auto"/>
              <w:rPr>
                <w:rFonts w:ascii="Times New Roman" w:hAnsi="Times New Roman" w:cs="Times New Roman"/>
                <w:b/>
                <w:bCs/>
                <w:u w:val="single"/>
              </w:rPr>
            </w:pPr>
          </w:p>
          <w:p w14:paraId="7E4B7FC0"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13, 2023 – November 19, 2023</w:t>
            </w:r>
          </w:p>
          <w:p w14:paraId="3170EC07"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Group Assignments</w:t>
            </w:r>
          </w:p>
          <w:p w14:paraId="541B8502" w14:textId="77777777" w:rsidR="007F4C04" w:rsidRPr="00CC1334" w:rsidRDefault="007F4C04" w:rsidP="007F4C04">
            <w:pPr>
              <w:spacing w:line="276" w:lineRule="auto"/>
              <w:rPr>
                <w:rFonts w:ascii="Times New Roman" w:hAnsi="Times New Roman" w:cs="Times New Roman"/>
                <w:b/>
                <w:bCs/>
                <w:u w:val="single"/>
              </w:rPr>
            </w:pPr>
          </w:p>
          <w:p w14:paraId="3ECA8DF8"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0, 2023 – November 26, 2023</w:t>
            </w:r>
          </w:p>
          <w:p w14:paraId="7BB540AD"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No Assignments Due - </w:t>
            </w:r>
            <w:r w:rsidRPr="00FF349B">
              <w:rPr>
                <w:rFonts w:ascii="Times New Roman" w:hAnsi="Times New Roman" w:cs="Times New Roman"/>
              </w:rPr>
              <w:t>Happy Thanksgiving!</w:t>
            </w:r>
          </w:p>
          <w:p w14:paraId="737F2807" w14:textId="77777777" w:rsidR="007F4C04" w:rsidRPr="00CC1334" w:rsidRDefault="007F4C04" w:rsidP="007F4C04">
            <w:pPr>
              <w:spacing w:line="276" w:lineRule="auto"/>
              <w:rPr>
                <w:rFonts w:ascii="Times New Roman" w:hAnsi="Times New Roman" w:cs="Times New Roman"/>
                <w:b/>
                <w:bCs/>
                <w:u w:val="single"/>
              </w:rPr>
            </w:pPr>
          </w:p>
          <w:p w14:paraId="702F860F"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7, 2023 – December 3, 2023</w:t>
            </w:r>
          </w:p>
          <w:p w14:paraId="6A36CE7B"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Group Assignments</w:t>
            </w:r>
          </w:p>
          <w:p w14:paraId="539C2737" w14:textId="77777777" w:rsidR="007F4C04" w:rsidRPr="00FF349B" w:rsidRDefault="007F4C04" w:rsidP="007F4C04">
            <w:pPr>
              <w:spacing w:line="276" w:lineRule="auto"/>
              <w:rPr>
                <w:rFonts w:ascii="Times New Roman" w:hAnsi="Times New Roman" w:cs="Times New Roman"/>
              </w:rPr>
            </w:pPr>
          </w:p>
          <w:p w14:paraId="28993D5A"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4, 2023 – December 10, 2023</w:t>
            </w:r>
          </w:p>
          <w:p w14:paraId="19D36D68" w14:textId="77777777" w:rsidR="007F4C04" w:rsidRPr="00CC1334" w:rsidRDefault="007F4C04" w:rsidP="007F4C04">
            <w:pPr>
              <w:spacing w:line="276" w:lineRule="auto"/>
              <w:rPr>
                <w:rFonts w:ascii="Times New Roman" w:hAnsi="Times New Roman" w:cs="Times New Roman"/>
                <w:b/>
                <w:bCs/>
                <w:u w:val="single"/>
              </w:rPr>
            </w:pPr>
            <w:r>
              <w:rPr>
                <w:rFonts w:ascii="Times New Roman" w:hAnsi="Times New Roman" w:cs="Times New Roman"/>
              </w:rPr>
              <w:t xml:space="preserve">Problem Solving Project </w:t>
            </w:r>
            <w:r w:rsidRPr="007A7811">
              <w:rPr>
                <w:rFonts w:ascii="Times New Roman" w:hAnsi="Times New Roman" w:cs="Times New Roman"/>
              </w:rPr>
              <w:t xml:space="preserve">Case Study/Term Paper (Due: </w:t>
            </w:r>
            <w:r>
              <w:rPr>
                <w:rFonts w:ascii="Times New Roman" w:hAnsi="Times New Roman" w:cs="Times New Roman"/>
              </w:rPr>
              <w:t>December 10</w:t>
            </w:r>
            <w:r w:rsidRPr="007A7811">
              <w:rPr>
                <w:rFonts w:ascii="Times New Roman" w:hAnsi="Times New Roman" w:cs="Times New Roman"/>
              </w:rPr>
              <w:t xml:space="preserve"> by 11:59pm)</w:t>
            </w:r>
          </w:p>
          <w:p w14:paraId="5F18DBBD"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Submit Presentation on Problem Solving Project (Due: December 10 by 11:59pm)</w:t>
            </w:r>
          </w:p>
          <w:p w14:paraId="57B2BAE6" w14:textId="77777777" w:rsidR="007F4C04" w:rsidRDefault="007F4C04" w:rsidP="007F4C04">
            <w:pPr>
              <w:spacing w:line="276" w:lineRule="auto"/>
              <w:rPr>
                <w:rFonts w:ascii="Times New Roman" w:hAnsi="Times New Roman" w:cs="Times New Roman"/>
                <w:b/>
                <w:bCs/>
                <w:u w:val="single"/>
              </w:rPr>
            </w:pPr>
          </w:p>
          <w:p w14:paraId="7EB8F034" w14:textId="77777777" w:rsidR="007F4C0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1, 2023 – December 17, 2023</w:t>
            </w:r>
          </w:p>
          <w:p w14:paraId="17E3F540"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Provide Feedback on Problem Solving Project (December 17 by 11:59pm)</w:t>
            </w:r>
          </w:p>
          <w:p w14:paraId="1F44638E" w14:textId="77777777" w:rsidR="007F4C04" w:rsidRDefault="007F4C04" w:rsidP="007F4C04">
            <w:pPr>
              <w:spacing w:line="276" w:lineRule="auto"/>
              <w:rPr>
                <w:rFonts w:ascii="Times New Roman" w:hAnsi="Times New Roman" w:cs="Times New Roman"/>
                <w:b/>
                <w:bCs/>
                <w:u w:val="single"/>
              </w:rPr>
            </w:pPr>
          </w:p>
          <w:p w14:paraId="1DAC071E" w14:textId="77777777" w:rsidR="007F4C04" w:rsidRPr="00CC1334" w:rsidRDefault="007F4C04" w:rsidP="007F4C04">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8, 2023 – December 22, 2023</w:t>
            </w:r>
          </w:p>
          <w:p w14:paraId="6B99DD24" w14:textId="77777777" w:rsidR="007F4C04" w:rsidRPr="007A7811" w:rsidRDefault="007F4C04" w:rsidP="007F4C04">
            <w:pPr>
              <w:spacing w:line="276" w:lineRule="auto"/>
              <w:rPr>
                <w:rFonts w:ascii="Times New Roman" w:hAnsi="Times New Roman" w:cs="Times New Roman"/>
              </w:rPr>
            </w:pPr>
            <w:r>
              <w:rPr>
                <w:rFonts w:ascii="Times New Roman" w:hAnsi="Times New Roman" w:cs="Times New Roman"/>
              </w:rPr>
              <w:t>No Final for this class</w:t>
            </w:r>
          </w:p>
          <w:p w14:paraId="08C5A6B7" w14:textId="77777777" w:rsidR="007F4C04" w:rsidRDefault="007F4C04" w:rsidP="007F4C04">
            <w:pPr>
              <w:spacing w:after="120" w:line="276" w:lineRule="auto"/>
              <w:rPr>
                <w:rFonts w:ascii="Times New Roman" w:hAnsi="Times New Roman" w:cs="Times New Roman"/>
                <w:b/>
                <w:bCs/>
              </w:rPr>
            </w:pPr>
          </w:p>
          <w:p w14:paraId="21997F0B" w14:textId="77777777" w:rsidR="007F4C04" w:rsidRPr="002D32F2" w:rsidRDefault="007F4C04" w:rsidP="007F4C04">
            <w:pPr>
              <w:spacing w:after="120" w:line="276" w:lineRule="auto"/>
              <w:rPr>
                <w:rFonts w:ascii="Times New Roman" w:hAnsi="Times New Roman" w:cs="Times New Roman"/>
                <w:b/>
                <w:bCs/>
                <w:u w:val="single"/>
              </w:rPr>
            </w:pPr>
            <w:r w:rsidRPr="002D32F2">
              <w:rPr>
                <w:rFonts w:ascii="Times New Roman" w:hAnsi="Times New Roman" w:cs="Times New Roman"/>
                <w:b/>
                <w:bCs/>
                <w:u w:val="single"/>
              </w:rPr>
              <w:t>Problem Solving Project (20%)</w:t>
            </w:r>
          </w:p>
          <w:p w14:paraId="18AB8431"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The problem-solving project will consist of two-parts:</w:t>
            </w:r>
            <w:r w:rsidRPr="002D32F2">
              <w:rPr>
                <w:rFonts w:ascii="Times New Roman" w:hAnsi="Times New Roman" w:cs="Times New Roman"/>
                <w:b/>
                <w:bCs/>
              </w:rPr>
              <w:t xml:space="preserve"> </w:t>
            </w:r>
            <w:r w:rsidRPr="002D32F2">
              <w:rPr>
                <w:rFonts w:ascii="Times New Roman" w:hAnsi="Times New Roman" w:cs="Times New Roman"/>
              </w:rPr>
              <w:t>The</w:t>
            </w:r>
            <w:r w:rsidRPr="002D32F2">
              <w:rPr>
                <w:rFonts w:ascii="Times New Roman" w:hAnsi="Times New Roman" w:cs="Times New Roman"/>
                <w:b/>
                <w:bCs/>
              </w:rPr>
              <w:t xml:space="preserve"> Case Study/Term Paper (10%) </w:t>
            </w:r>
            <w:r w:rsidRPr="002D32F2">
              <w:rPr>
                <w:rFonts w:ascii="Times New Roman" w:hAnsi="Times New Roman" w:cs="Times New Roman"/>
              </w:rPr>
              <w:t>and the</w:t>
            </w:r>
            <w:r w:rsidRPr="002D32F2">
              <w:rPr>
                <w:rFonts w:ascii="Times New Roman" w:hAnsi="Times New Roman" w:cs="Times New Roman"/>
                <w:b/>
                <w:bCs/>
              </w:rPr>
              <w:t xml:space="preserve"> Presentation (10%). </w:t>
            </w:r>
            <w:r w:rsidRPr="002D32F2">
              <w:rPr>
                <w:rFonts w:ascii="Times New Roman" w:hAnsi="Times New Roman" w:cs="Times New Roman"/>
              </w:rPr>
              <w:t>For the problem-solving project, we will be working with a local company on organizational behavior topics that they are currently working through. More to come on those soon, then you can proceed to the next step.</w:t>
            </w:r>
          </w:p>
          <w:p w14:paraId="06FB1250"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1) Start with your question and make sure you understand the problem.</w:t>
            </w:r>
          </w:p>
          <w:p w14:paraId="68FA379D"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2) From there you will conduct independent research, interviews, networking, assessments (SWOT, SOAR, etc.) and anything else you need to answer that question. The best approach is to look at the situation from multiple angles. I’d recommend at least 4-5 articles related to your topic, an interview or discussion with someone that is knowledgeable in the field, and at least one type of assessment, like a SWOT assessment. Creativity is encouraged!</w:t>
            </w:r>
          </w:p>
          <w:p w14:paraId="623476D9"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3) Presentations should be between 5-10 slides and approximately 5-10 minutes in length. A couple tips for presentations - don't overload the slides and don't read off the slides. Assume everyone will read along with you. Let the slides be an overview and the verbal portion of your presentation expand on the topics. Visuals, examples, and interaction with your audience helps a lot. Try to make it interesting. Just like everything else, this is a learning process and I'm not looking for perfection, but rather the effort you put into it and your willingness to learn.</w:t>
            </w:r>
          </w:p>
          <w:p w14:paraId="11C0437E"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4) Your term paper should be between 3-5 pages (single-spaced, 12-point, Times New Roman) and cited using APA format when necessary.</w:t>
            </w:r>
          </w:p>
          <w:p w14:paraId="17E9F864"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 xml:space="preserve">5) Both should be presented like a case study where others can apply the information to a similar situation. With that, imagine a business manager at an organization has the same question or problem. They should be able to pick up your document and have a good overview, solid recommendations, and a good start on how to proceed with the situation. Both products will be graded based on the thoroughness of your research, critical thinking, creativity, and the strength of your recommendations. </w:t>
            </w:r>
          </w:p>
          <w:p w14:paraId="05EACFFA" w14:textId="77777777" w:rsidR="007F4C04" w:rsidRPr="002D32F2" w:rsidRDefault="007F4C04" w:rsidP="007F4C04">
            <w:pPr>
              <w:spacing w:after="120" w:line="276" w:lineRule="auto"/>
              <w:rPr>
                <w:rFonts w:ascii="Times New Roman" w:hAnsi="Times New Roman" w:cs="Times New Roman"/>
              </w:rPr>
            </w:pPr>
            <w:r w:rsidRPr="002D32F2">
              <w:rPr>
                <w:rFonts w:ascii="Times New Roman" w:hAnsi="Times New Roman" w:cs="Times New Roman"/>
              </w:rPr>
              <w:t>Summary of Important Items to Consider:</w:t>
            </w:r>
            <w:r w:rsidRPr="002D32F2">
              <w:rPr>
                <w:rFonts w:ascii="Times New Roman" w:hAnsi="Times New Roman" w:cs="Times New Roman"/>
              </w:rPr>
              <w:br/>
              <w:t>• Provides a clear understanding of your topic and the question you are trying to understand</w:t>
            </w:r>
            <w:r w:rsidRPr="002D32F2">
              <w:rPr>
                <w:rFonts w:ascii="Times New Roman" w:hAnsi="Times New Roman" w:cs="Times New Roman"/>
              </w:rPr>
              <w:br/>
            </w:r>
            <w:r w:rsidRPr="002D32F2">
              <w:rPr>
                <w:rFonts w:ascii="Times New Roman" w:hAnsi="Times New Roman" w:cs="Times New Roman"/>
              </w:rPr>
              <w:lastRenderedPageBreak/>
              <w:t>• Writing is high quality and free of grammatical errors</w:t>
            </w:r>
            <w:r w:rsidRPr="002D32F2">
              <w:rPr>
                <w:rFonts w:ascii="Times New Roman" w:hAnsi="Times New Roman" w:cs="Times New Roman"/>
              </w:rPr>
              <w:br/>
              <w:t>• Formatting is easy to follow and understand</w:t>
            </w:r>
            <w:r w:rsidRPr="002D32F2">
              <w:rPr>
                <w:rFonts w:ascii="Times New Roman" w:hAnsi="Times New Roman" w:cs="Times New Roman"/>
              </w:rPr>
              <w:br/>
              <w:t>• Displays a thorough understanding of the topic (5+ resources) from multiple perspectives</w:t>
            </w:r>
            <w:r w:rsidRPr="002D32F2">
              <w:rPr>
                <w:rFonts w:ascii="Times New Roman" w:hAnsi="Times New Roman" w:cs="Times New Roman"/>
              </w:rPr>
              <w:br/>
              <w:t>• Effectively answers the question: why is this important? Why does this matter?</w:t>
            </w:r>
            <w:r w:rsidRPr="002D32F2">
              <w:rPr>
                <w:rFonts w:ascii="Times New Roman" w:hAnsi="Times New Roman" w:cs="Times New Roman"/>
              </w:rPr>
              <w:br/>
              <w:t xml:space="preserve">• Approaches with realism - treat this project like it will actually get implemented </w:t>
            </w:r>
            <w:r w:rsidRPr="002D32F2">
              <w:rPr>
                <w:rFonts w:ascii="Times New Roman" w:hAnsi="Times New Roman" w:cs="Times New Roman"/>
              </w:rPr>
              <w:br/>
              <w:t>• Reinforces the research with real world accounts (first-hand, interviews, observations)</w:t>
            </w:r>
            <w:r w:rsidRPr="002D32F2">
              <w:rPr>
                <w:rFonts w:ascii="Times New Roman" w:hAnsi="Times New Roman" w:cs="Times New Roman"/>
              </w:rPr>
              <w:br/>
              <w:t>• Explains best practices related to the topic that can be applied to other organizations experiencing similar situations</w:t>
            </w:r>
          </w:p>
          <w:p w14:paraId="1C394D6A" w14:textId="77777777" w:rsidR="007F4C04" w:rsidRPr="00336C98" w:rsidRDefault="007F4C04" w:rsidP="007F4C04">
            <w:pPr>
              <w:spacing w:after="120" w:line="276" w:lineRule="auto"/>
              <w:rPr>
                <w:rFonts w:ascii="Times New Roman" w:hAnsi="Times New Roman" w:cs="Times New Roman"/>
              </w:rPr>
            </w:pPr>
            <w:r w:rsidRPr="002D32F2">
              <w:rPr>
                <w:rFonts w:ascii="Times New Roman" w:hAnsi="Times New Roman" w:cs="Times New Roman"/>
              </w:rPr>
              <w:t>• Presentation succinctly covers all the key points in the paper (see list above)</w:t>
            </w:r>
            <w:r w:rsidRPr="002D32F2">
              <w:rPr>
                <w:rFonts w:ascii="Times New Roman" w:hAnsi="Times New Roman" w:cs="Times New Roman"/>
              </w:rPr>
              <w:br/>
              <w:t>• 5-10 slides, 5-10 minutes</w:t>
            </w:r>
            <w:r w:rsidRPr="002D32F2">
              <w:rPr>
                <w:rFonts w:ascii="Times New Roman" w:hAnsi="Times New Roman" w:cs="Times New Roman"/>
              </w:rPr>
              <w:br/>
              <w:t>• Contains a question slide with contact information - asks for questions and professionally answers them</w:t>
            </w:r>
            <w:r w:rsidRPr="002D32F2">
              <w:rPr>
                <w:rFonts w:ascii="Times New Roman" w:hAnsi="Times New Roman" w:cs="Times New Roman"/>
              </w:rPr>
              <w:br/>
              <w:t>• Properly documents all references</w:t>
            </w:r>
            <w:r w:rsidRPr="002D32F2">
              <w:rPr>
                <w:rFonts w:ascii="Times New Roman" w:hAnsi="Times New Roman" w:cs="Times New Roman"/>
              </w:rPr>
              <w:br/>
              <w:t>• Speaks clearly and confidently</w:t>
            </w:r>
            <w:r w:rsidRPr="002D32F2">
              <w:rPr>
                <w:rFonts w:ascii="Times New Roman" w:hAnsi="Times New Roman" w:cs="Times New Roman"/>
              </w:rPr>
              <w:br/>
              <w:t xml:space="preserve">• Makes eye contact and relates with the audience </w:t>
            </w:r>
            <w:r w:rsidRPr="002D32F2">
              <w:rPr>
                <w:rFonts w:ascii="Times New Roman" w:hAnsi="Times New Roman" w:cs="Times New Roman"/>
              </w:rPr>
              <w:br/>
              <w:t>• Slides are easy to read and follow</w:t>
            </w:r>
            <w:r w:rsidRPr="002D32F2">
              <w:rPr>
                <w:rFonts w:ascii="Times New Roman" w:hAnsi="Times New Roman" w:cs="Times New Roman"/>
              </w:rPr>
              <w:br/>
              <w:t>• Presentation uses images, charts, and diagrams as needed to properly convey the message</w:t>
            </w:r>
          </w:p>
          <w:p w14:paraId="5D5B99B2" w14:textId="77777777" w:rsidR="007F4C04" w:rsidRPr="00907DD3" w:rsidRDefault="007F4C04" w:rsidP="007F4C04">
            <w:pPr>
              <w:spacing w:after="120" w:line="276" w:lineRule="auto"/>
              <w:rPr>
                <w:rFonts w:ascii="Times New Roman" w:hAnsi="Times New Roman" w:cs="Times New Roman"/>
                <w:b/>
                <w:bCs/>
                <w:u w:val="single"/>
              </w:rPr>
            </w:pPr>
            <w:r w:rsidRPr="00907DD3">
              <w:rPr>
                <w:rFonts w:ascii="Times New Roman" w:hAnsi="Times New Roman" w:cs="Times New Roman"/>
                <w:b/>
                <w:bCs/>
                <w:u w:val="single"/>
              </w:rPr>
              <w:t>Executive Summaries (15%)</w:t>
            </w:r>
          </w:p>
          <w:p w14:paraId="1E2438BA" w14:textId="77777777" w:rsidR="007F4C04" w:rsidRPr="007A7811" w:rsidRDefault="007F4C04" w:rsidP="007F4C04">
            <w:pPr>
              <w:spacing w:after="120" w:line="276" w:lineRule="auto"/>
              <w:rPr>
                <w:rFonts w:ascii="Times New Roman" w:hAnsi="Times New Roman" w:cs="Times New Roman"/>
                <w:b/>
                <w:bCs/>
              </w:rPr>
            </w:pPr>
            <w:r w:rsidRPr="00907DD3">
              <w:rPr>
                <w:rFonts w:ascii="Times New Roman" w:hAnsi="Times New Roman" w:cs="Times New Roman"/>
              </w:rPr>
              <w:t xml:space="preserve">Over the course of the semester, you will write three (3) executive summaries on topics from the book. You can select any “Case Incident” from the chapters </w:t>
            </w:r>
            <w:r>
              <w:rPr>
                <w:rFonts w:ascii="Times New Roman" w:hAnsi="Times New Roman" w:cs="Times New Roman"/>
              </w:rPr>
              <w:t>in the book (with the exception of the one on page 97 since you have an example posted on that one)</w:t>
            </w:r>
            <w:r w:rsidRPr="00907DD3">
              <w:rPr>
                <w:rFonts w:ascii="Times New Roman" w:hAnsi="Times New Roman" w:cs="Times New Roman"/>
              </w:rPr>
              <w:t>. These “Case Incidents” can be found at the end of each chapter. Executive summaries must concisely (no more than 1 page) cover your thoughts on the information presented as if you were presenting this to the CEO of the company in the case study or scenario. The best executive summaries have a 1-2 sentence introduction, background on the situation, recommendation on how to proceed (this may be 1-3 courses of action depending on the situation), and the impact/outcomes of that recommendation. Please justify all recommendations with evidence from the book, class discussions, or your personal research.</w:t>
            </w:r>
            <w:r>
              <w:rPr>
                <w:rFonts w:ascii="Times New Roman" w:hAnsi="Times New Roman" w:cs="Times New Roman"/>
              </w:rPr>
              <w:t xml:space="preserve"> </w:t>
            </w:r>
          </w:p>
          <w:p w14:paraId="6EA10318" w14:textId="77777777" w:rsidR="007F4C04" w:rsidRPr="00940360" w:rsidRDefault="007F4C04" w:rsidP="007F4C04">
            <w:pPr>
              <w:spacing w:after="120" w:line="276" w:lineRule="auto"/>
              <w:rPr>
                <w:rFonts w:ascii="Times New Roman" w:hAnsi="Times New Roman" w:cs="Times New Roman"/>
                <w:b/>
                <w:bCs/>
                <w:u w:val="single"/>
              </w:rPr>
            </w:pPr>
            <w:r w:rsidRPr="00940360">
              <w:rPr>
                <w:rFonts w:ascii="Times New Roman" w:hAnsi="Times New Roman" w:cs="Times New Roman"/>
                <w:b/>
                <w:bCs/>
                <w:u w:val="single"/>
              </w:rPr>
              <w:t>On-line Discussion Participation (20%)</w:t>
            </w:r>
          </w:p>
          <w:p w14:paraId="3200B385" w14:textId="77777777" w:rsidR="007F4C04" w:rsidRPr="00940360" w:rsidRDefault="007F4C04" w:rsidP="007F4C04">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5FF3BC46" w14:textId="77777777" w:rsidR="007F4C04" w:rsidRPr="00940360" w:rsidRDefault="007F4C04" w:rsidP="007F4C04">
            <w:pPr>
              <w:spacing w:after="120" w:line="276" w:lineRule="auto"/>
              <w:rPr>
                <w:rFonts w:ascii="Times New Roman" w:hAnsi="Times New Roman" w:cs="Times New Roman"/>
              </w:rPr>
            </w:pPr>
            <w:r w:rsidRPr="00940360">
              <w:rPr>
                <w:rFonts w:ascii="Times New Roman" w:hAnsi="Times New Roman" w:cs="Times New Roman"/>
              </w:rPr>
              <w:t>The ideal post will contain the following:</w:t>
            </w:r>
          </w:p>
          <w:p w14:paraId="248AA3CC" w14:textId="77777777" w:rsidR="007F4C04" w:rsidRPr="00940360" w:rsidRDefault="007F4C04" w:rsidP="007F4C04">
            <w:pPr>
              <w:spacing w:line="276" w:lineRule="auto"/>
              <w:rPr>
                <w:rFonts w:ascii="Times New Roman" w:hAnsi="Times New Roman" w:cs="Times New Roman"/>
              </w:rPr>
            </w:pPr>
            <w:r w:rsidRPr="00940360">
              <w:rPr>
                <w:rFonts w:ascii="Times New Roman" w:hAnsi="Times New Roman" w:cs="Times New Roman"/>
              </w:rPr>
              <w:t>• Contains a minimum of eighty (80) words, plus proper punctuation and grammar</w:t>
            </w:r>
          </w:p>
          <w:p w14:paraId="75BA7ED4" w14:textId="77777777" w:rsidR="007F4C04" w:rsidRPr="00940360" w:rsidRDefault="007F4C04" w:rsidP="007F4C04">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0EA0944A" w14:textId="77777777" w:rsidR="007F4C04" w:rsidRPr="00940360" w:rsidRDefault="007F4C04" w:rsidP="007F4C04">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4165855E" w14:textId="77777777" w:rsidR="007F4C04" w:rsidRDefault="007F4C04" w:rsidP="007F4C04">
            <w:pPr>
              <w:spacing w:line="276" w:lineRule="auto"/>
              <w:rPr>
                <w:rFonts w:ascii="Times New Roman" w:hAnsi="Times New Roman" w:cs="Times New Roman"/>
              </w:rPr>
            </w:pPr>
            <w:r w:rsidRPr="00940360">
              <w:rPr>
                <w:rFonts w:ascii="Times New Roman" w:hAnsi="Times New Roman" w:cs="Times New Roman"/>
              </w:rPr>
              <w:lastRenderedPageBreak/>
              <w:t>• Makes connections to previous or current content and real-life situations</w:t>
            </w:r>
          </w:p>
          <w:p w14:paraId="6EBA409C" w14:textId="77777777" w:rsidR="007F4C04" w:rsidRDefault="007F4C04" w:rsidP="007F4C04">
            <w:pPr>
              <w:spacing w:line="276" w:lineRule="auto"/>
              <w:rPr>
                <w:rFonts w:ascii="Times New Roman" w:hAnsi="Times New Roman" w:cs="Times New Roman"/>
              </w:rPr>
            </w:pPr>
          </w:p>
          <w:p w14:paraId="7A4D9C3A" w14:textId="77777777" w:rsidR="007F4C04" w:rsidRPr="0036544B" w:rsidRDefault="007F4C04" w:rsidP="007F4C04">
            <w:pPr>
              <w:spacing w:line="276" w:lineRule="auto"/>
              <w:rPr>
                <w:rFonts w:ascii="Times New Roman" w:hAnsi="Times New Roman" w:cs="Times New Roman"/>
                <w:b/>
                <w:bCs/>
                <w:u w:val="single"/>
              </w:rPr>
            </w:pPr>
            <w:r w:rsidRPr="0036544B">
              <w:rPr>
                <w:rFonts w:ascii="Times New Roman" w:hAnsi="Times New Roman" w:cs="Times New Roman"/>
                <w:b/>
                <w:bCs/>
                <w:u w:val="single"/>
              </w:rPr>
              <w:t>Group Assignments (</w:t>
            </w:r>
            <w:r>
              <w:rPr>
                <w:rFonts w:ascii="Times New Roman" w:hAnsi="Times New Roman" w:cs="Times New Roman"/>
                <w:b/>
                <w:bCs/>
                <w:u w:val="single"/>
              </w:rPr>
              <w:t>10</w:t>
            </w:r>
            <w:r w:rsidRPr="0036544B">
              <w:rPr>
                <w:rFonts w:ascii="Times New Roman" w:hAnsi="Times New Roman" w:cs="Times New Roman"/>
                <w:b/>
                <w:bCs/>
                <w:u w:val="single"/>
              </w:rPr>
              <w:t>%)</w:t>
            </w:r>
          </w:p>
          <w:p w14:paraId="0E6F4B25"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The class will be divided into groups about halfway through the semester. Groups will be asked to work through questions, scenarios, and other exercises directly related to the content from our book while exploring organizational behavior concepts. There will be three (3) parts to the group assignment that will all be completed remotely based on the group preference. Each member of the group is expected to participate and contribute in a meaningful way. After all, you are a work team now and your own organization, which means all the same concepts we’ve been discussing now apply to you. </w:t>
            </w:r>
          </w:p>
          <w:p w14:paraId="5EA27779" w14:textId="77777777" w:rsidR="007F4C04" w:rsidRDefault="007F4C04" w:rsidP="007F4C04">
            <w:pPr>
              <w:spacing w:line="276" w:lineRule="auto"/>
              <w:rPr>
                <w:rFonts w:ascii="Times New Roman" w:hAnsi="Times New Roman" w:cs="Times New Roman"/>
              </w:rPr>
            </w:pPr>
          </w:p>
          <w:p w14:paraId="19CE3D2B" w14:textId="77777777" w:rsidR="007F4C04" w:rsidRPr="00507C6A" w:rsidRDefault="007F4C04" w:rsidP="007F4C04">
            <w:pPr>
              <w:spacing w:line="276" w:lineRule="auto"/>
              <w:rPr>
                <w:rFonts w:ascii="Times New Roman" w:hAnsi="Times New Roman" w:cs="Times New Roman"/>
                <w:b/>
                <w:bCs/>
                <w:u w:val="single"/>
              </w:rPr>
            </w:pPr>
            <w:r w:rsidRPr="00507C6A">
              <w:rPr>
                <w:rFonts w:ascii="Times New Roman" w:hAnsi="Times New Roman" w:cs="Times New Roman"/>
                <w:b/>
                <w:bCs/>
                <w:u w:val="single"/>
              </w:rPr>
              <w:t>Networking Event (5%)</w:t>
            </w:r>
          </w:p>
          <w:p w14:paraId="180D56CB"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There will be a variety of options for this event which will be posted soon.</w:t>
            </w:r>
            <w:r w:rsidRPr="00507C6A">
              <w:rPr>
                <w:rFonts w:ascii="Times New Roman" w:hAnsi="Times New Roman" w:cs="Times New Roman"/>
              </w:rPr>
              <w:t xml:space="preserve"> After the event</w:t>
            </w:r>
            <w:r>
              <w:rPr>
                <w:rFonts w:ascii="Times New Roman" w:hAnsi="Times New Roman" w:cs="Times New Roman"/>
              </w:rPr>
              <w:t xml:space="preserve"> of your choice</w:t>
            </w:r>
            <w:r w:rsidRPr="00507C6A">
              <w:rPr>
                <w:rFonts w:ascii="Times New Roman" w:hAnsi="Times New Roman" w:cs="Times New Roman"/>
              </w:rPr>
              <w:t xml:space="preserve"> you will be required to complete a reflection on how the event went. More information to follow on this soon.</w:t>
            </w:r>
            <w:r>
              <w:rPr>
                <w:rFonts w:ascii="Times New Roman" w:hAnsi="Times New Roman" w:cs="Times New Roman"/>
              </w:rPr>
              <w:t xml:space="preserve"> </w:t>
            </w:r>
          </w:p>
          <w:p w14:paraId="52C757C0" w14:textId="77777777" w:rsidR="007F4C04" w:rsidRDefault="007F4C04" w:rsidP="007F4C04">
            <w:pPr>
              <w:spacing w:line="276" w:lineRule="auto"/>
              <w:rPr>
                <w:rFonts w:ascii="Times New Roman" w:hAnsi="Times New Roman" w:cs="Times New Roman"/>
              </w:rPr>
            </w:pPr>
          </w:p>
          <w:p w14:paraId="447E4ED2" w14:textId="77777777" w:rsidR="007F4C04" w:rsidRDefault="007F4C04" w:rsidP="007F4C04">
            <w:pPr>
              <w:spacing w:line="276" w:lineRule="auto"/>
              <w:rPr>
                <w:rFonts w:ascii="Times New Roman" w:hAnsi="Times New Roman" w:cs="Times New Roman"/>
                <w:b/>
                <w:bCs/>
                <w:u w:val="single"/>
              </w:rPr>
            </w:pPr>
            <w:r w:rsidRPr="00DB1C1C">
              <w:rPr>
                <w:rFonts w:ascii="Times New Roman" w:hAnsi="Times New Roman" w:cs="Times New Roman"/>
                <w:b/>
                <w:bCs/>
                <w:u w:val="single"/>
              </w:rPr>
              <w:t>Organizational SWOT Assessment Video (5%)</w:t>
            </w:r>
          </w:p>
          <w:p w14:paraId="3CA2A19C"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Select an organization that you are familiar with and conduct a SWOT (strengths, weaknesses, opportunities, threats) assessment on the organization looking at the organizational behavior dynamics from the book. Use the chapter headings as a guideline of some areas to look at (diversity, job satisfaction, decision making, motivation, work teams, communication, leadership, politics, etc.). Once you complete the SWOT assessment, you will record a video presenting it to the class with the reasons why you selected the elements that you did under each section of the SWOT assessment. Videos should be 3-5 minutes long. </w:t>
            </w:r>
          </w:p>
          <w:p w14:paraId="461EB6E9" w14:textId="77777777" w:rsidR="007F4C04" w:rsidRPr="00DB1C1C" w:rsidRDefault="007F4C04" w:rsidP="007F4C04">
            <w:pPr>
              <w:spacing w:line="276" w:lineRule="auto"/>
              <w:rPr>
                <w:rFonts w:ascii="Times New Roman" w:hAnsi="Times New Roman" w:cs="Times New Roman"/>
                <w:b/>
                <w:bCs/>
                <w:u w:val="single"/>
              </w:rPr>
            </w:pPr>
          </w:p>
          <w:p w14:paraId="235BEF4C" w14:textId="77777777" w:rsidR="007F4C04" w:rsidRPr="00494A1D" w:rsidRDefault="007F4C04" w:rsidP="007F4C04">
            <w:pPr>
              <w:spacing w:line="276" w:lineRule="auto"/>
              <w:rPr>
                <w:rFonts w:ascii="Times New Roman" w:hAnsi="Times New Roman" w:cs="Times New Roman"/>
                <w:b/>
                <w:bCs/>
                <w:u w:val="single"/>
              </w:rPr>
            </w:pPr>
            <w:r w:rsidRPr="00494A1D">
              <w:rPr>
                <w:rFonts w:ascii="Times New Roman" w:hAnsi="Times New Roman" w:cs="Times New Roman"/>
                <w:b/>
                <w:bCs/>
                <w:u w:val="single"/>
              </w:rPr>
              <w:t>Podcast/Article Analysis (5%)</w:t>
            </w:r>
          </w:p>
          <w:p w14:paraId="18F80A9B"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This assignment is to get you thinking about your class project. Please take some time to review the requirements and jot down some questions or topics that you would be interested in exploring for this assignment. Once you decide on a direction, find an article, podcast, blog, or other material that directly relates to that topic. Please write a one (1) page single-space, Times New Roman, 12-point font paper answering the following questions at minimum: 1) Write a summary of the resource you found and the content 2) Provide a critique of your resource – Was it well-written? Thorough? Was it useful in answering your question? Why? 3) What other information do you need to effectively answer your question? 4) Any other comments that are important to add? </w:t>
            </w:r>
          </w:p>
          <w:p w14:paraId="7EBBA788" w14:textId="77777777" w:rsidR="007F4C04" w:rsidRDefault="007F4C04" w:rsidP="007F4C04">
            <w:pPr>
              <w:spacing w:line="276" w:lineRule="auto"/>
              <w:rPr>
                <w:rFonts w:ascii="Times New Roman" w:hAnsi="Times New Roman" w:cs="Times New Roman"/>
              </w:rPr>
            </w:pPr>
          </w:p>
          <w:p w14:paraId="00171AB3" w14:textId="77777777" w:rsidR="007F4C04" w:rsidRPr="00C37F9E" w:rsidRDefault="007F4C04" w:rsidP="007F4C04">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w:t>
            </w:r>
            <w:proofErr w:type="spellStart"/>
            <w:r w:rsidRPr="00C37F9E">
              <w:rPr>
                <w:rFonts w:ascii="Times New Roman" w:hAnsi="Times New Roman" w:cs="Times New Roman"/>
                <w:b/>
                <w:bCs/>
                <w:u w:val="single"/>
              </w:rPr>
              <w:t>ie</w:t>
            </w:r>
            <w:proofErr w:type="spellEnd"/>
            <w:r w:rsidRPr="00C37F9E">
              <w:rPr>
                <w:rFonts w:ascii="Times New Roman" w:hAnsi="Times New Roman" w:cs="Times New Roman"/>
                <w:b/>
                <w:bCs/>
                <w:u w:val="single"/>
              </w:rPr>
              <w:t>. introductions, selecting project, etc.) (5%)</w:t>
            </w:r>
          </w:p>
          <w:p w14:paraId="1167F61C"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the introduction, selecting your project idea, a video test run, and just checking in on things. These are as close as you can get to free points as long as you get them completed by the deadlines. </w:t>
            </w:r>
          </w:p>
          <w:p w14:paraId="5C5942AC" w14:textId="77777777" w:rsidR="007F4C04" w:rsidRDefault="007F4C04" w:rsidP="007F4C04">
            <w:pPr>
              <w:spacing w:line="276" w:lineRule="auto"/>
              <w:rPr>
                <w:rFonts w:ascii="Times New Roman" w:hAnsi="Times New Roman" w:cs="Times New Roman"/>
              </w:rPr>
            </w:pPr>
          </w:p>
          <w:p w14:paraId="675FB850" w14:textId="77777777" w:rsidR="007F4C04" w:rsidRPr="00CB6E0A" w:rsidRDefault="007F4C04" w:rsidP="007F4C04">
            <w:pPr>
              <w:spacing w:line="276" w:lineRule="auto"/>
              <w:rPr>
                <w:rFonts w:ascii="Times New Roman" w:hAnsi="Times New Roman" w:cs="Times New Roman"/>
                <w:b/>
                <w:bCs/>
                <w:u w:val="single"/>
              </w:rPr>
            </w:pPr>
            <w:r>
              <w:rPr>
                <w:rFonts w:ascii="Times New Roman" w:hAnsi="Times New Roman" w:cs="Times New Roman"/>
                <w:b/>
                <w:bCs/>
                <w:u w:val="single"/>
              </w:rPr>
              <w:t>Informal</w:t>
            </w:r>
            <w:r w:rsidRPr="00CB6E0A">
              <w:rPr>
                <w:rFonts w:ascii="Times New Roman" w:hAnsi="Times New Roman" w:cs="Times New Roman"/>
                <w:b/>
                <w:bCs/>
                <w:u w:val="single"/>
              </w:rPr>
              <w:t xml:space="preserve"> Meeting (5%)</w:t>
            </w:r>
          </w:p>
          <w:p w14:paraId="5E2EB80B"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I’ll be scheduling 1-on-1/small group meetings with each of you this semester to get to know all of you better and better help you academically and professionally. More to follow on dates/times and scheduling.</w:t>
            </w:r>
          </w:p>
          <w:p w14:paraId="415755D0" w14:textId="77777777" w:rsidR="007F4C04" w:rsidRDefault="007F4C04" w:rsidP="007F4C04">
            <w:pPr>
              <w:spacing w:line="276" w:lineRule="auto"/>
              <w:rPr>
                <w:rFonts w:ascii="Times New Roman" w:hAnsi="Times New Roman" w:cs="Times New Roman"/>
              </w:rPr>
            </w:pPr>
          </w:p>
          <w:p w14:paraId="4E83E1E8" w14:textId="77777777" w:rsidR="007F4C04" w:rsidRPr="00C916FC" w:rsidRDefault="007F4C04" w:rsidP="007F4C04">
            <w:pPr>
              <w:spacing w:line="276" w:lineRule="auto"/>
              <w:rPr>
                <w:rFonts w:ascii="Times New Roman" w:hAnsi="Times New Roman" w:cs="Times New Roman"/>
                <w:b/>
                <w:bCs/>
                <w:u w:val="single"/>
              </w:rPr>
            </w:pPr>
            <w:r w:rsidRPr="00C916FC">
              <w:rPr>
                <w:rFonts w:ascii="Times New Roman" w:hAnsi="Times New Roman" w:cs="Times New Roman"/>
                <w:b/>
                <w:bCs/>
                <w:u w:val="single"/>
              </w:rPr>
              <w:t>Video Check-ins (5%)</w:t>
            </w:r>
          </w:p>
          <w:p w14:paraId="347E56DA" w14:textId="77777777" w:rsidR="007F4C04" w:rsidRDefault="007F4C04" w:rsidP="007F4C04">
            <w:pPr>
              <w:spacing w:line="276" w:lineRule="auto"/>
              <w:rPr>
                <w:rFonts w:ascii="Times New Roman" w:hAnsi="Times New Roman" w:cs="Times New Roman"/>
              </w:rPr>
            </w:pPr>
            <w:r>
              <w:rPr>
                <w:rFonts w:ascii="Times New Roman" w:hAnsi="Times New Roman" w:cs="Times New Roman"/>
              </w:rPr>
              <w:t xml:space="preserve">I’ll be posting regular videos on important information and deadlines for class. It’s vital to watch the videos and these check-ins are simply to ensure that everyone is doing that. </w:t>
            </w:r>
          </w:p>
          <w:p w14:paraId="2C5FD9FA" w14:textId="28CE99BF" w:rsidR="00D57096" w:rsidRPr="002F7E51" w:rsidRDefault="00D57096" w:rsidP="000F3624">
            <w:pPr>
              <w:rPr>
                <w:rFonts w:cstheme="minorHAnsi"/>
              </w:rPr>
            </w:pP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7DB91455" w14:textId="77777777" w:rsidR="007F4C04" w:rsidRDefault="007F4C04" w:rsidP="007F4C04">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04DFD7C" w14:textId="77777777" w:rsidR="007F4C04" w:rsidRDefault="007F4C04" w:rsidP="007F4C04">
            <w:pPr>
              <w:jc w:val="both"/>
            </w:pPr>
          </w:p>
          <w:p w14:paraId="0B025A96" w14:textId="77777777" w:rsidR="007F4C04" w:rsidRDefault="007F4C04" w:rsidP="007F4C04">
            <w:pPr>
              <w:jc w:val="both"/>
            </w:pPr>
            <w:r>
              <w:t>Pro Events connect you to:</w:t>
            </w:r>
          </w:p>
          <w:p w14:paraId="7459EC7A" w14:textId="77777777" w:rsidR="007F4C04" w:rsidRDefault="007F4C04" w:rsidP="007F4C04">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38D2092B" w14:textId="77777777" w:rsidR="007F4C04" w:rsidRDefault="007F4C04" w:rsidP="007F4C04">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6CB69268" w14:textId="77777777" w:rsidR="007F4C04" w:rsidRDefault="007F4C04" w:rsidP="007F4C04">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31B8D2D" w14:textId="77777777" w:rsidR="007F4C04" w:rsidRDefault="007F4C04" w:rsidP="007F4C04">
            <w:pPr>
              <w:jc w:val="both"/>
            </w:pPr>
          </w:p>
          <w:p w14:paraId="4303D8AE" w14:textId="77777777" w:rsidR="007F4C04" w:rsidRPr="000E1EAC" w:rsidRDefault="007F4C04" w:rsidP="007F4C04">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59C632E" w14:textId="77777777" w:rsidR="007F4C04" w:rsidRPr="000E1EAC" w:rsidRDefault="007F4C04" w:rsidP="007F4C04">
            <w:pPr>
              <w:jc w:val="both"/>
            </w:pPr>
          </w:p>
          <w:p w14:paraId="5B9598A0" w14:textId="77777777" w:rsidR="007F4C04" w:rsidRDefault="007F4C04" w:rsidP="007F4C04">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50D25D1" w14:textId="77777777" w:rsidR="007F4C04" w:rsidRDefault="007F4C04" w:rsidP="007F4C04"/>
          <w:p w14:paraId="347087C9" w14:textId="33430A8C" w:rsidR="007F4C04" w:rsidRPr="000E1EAC" w:rsidRDefault="007F4C04" w:rsidP="007F4C04">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Pr>
                <w:b/>
              </w:rPr>
              <w:t>Oct. 27</w:t>
            </w:r>
            <w:r w:rsidRPr="000E1EAC">
              <w:t xml:space="preserve">; a second event must be before the end-of-semester </w:t>
            </w:r>
            <w:r>
              <w:t xml:space="preserve">cut-off </w:t>
            </w:r>
            <w:r>
              <w:br/>
            </w:r>
            <w:r w:rsidRPr="000E1EAC">
              <w:t>(</w:t>
            </w:r>
            <w:r>
              <w:rPr>
                <w:b/>
              </w:rPr>
              <w:t>Dec. 15</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w:t>
            </w:r>
            <w:r>
              <w:t xml:space="preserve"> 25</w:t>
            </w:r>
            <w:r w:rsidRPr="000E1EAC">
              <w:t xml:space="preserve"> points towards your final grade.</w:t>
            </w:r>
          </w:p>
          <w:p w14:paraId="5C160116" w14:textId="77777777" w:rsidR="007F4C04" w:rsidRPr="000E1EAC" w:rsidRDefault="007F4C04" w:rsidP="007F4C04"/>
          <w:p w14:paraId="53348561" w14:textId="77777777" w:rsidR="007F4C04" w:rsidRPr="00E77769" w:rsidRDefault="007F4C04" w:rsidP="007F4C04">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20EDB2A8" w14:textId="77777777" w:rsidR="007F4C04" w:rsidRPr="00B64C1D" w:rsidRDefault="007F4C04" w:rsidP="007F4C04">
            <w:pPr>
              <w:jc w:val="both"/>
            </w:pPr>
          </w:p>
          <w:p w14:paraId="59EB9765" w14:textId="77777777" w:rsidR="007F4C04" w:rsidRPr="00B64C1D" w:rsidRDefault="007F4C04" w:rsidP="007F4C04">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Fall 2023</w:t>
            </w:r>
            <w:r w:rsidRPr="00B64C1D">
              <w:rPr>
                <w:b/>
                <w:bCs/>
              </w:rPr>
              <w:t xml:space="preserve">, the video deadlines are </w:t>
            </w:r>
            <w:r>
              <w:rPr>
                <w:b/>
                <w:bCs/>
              </w:rPr>
              <w:t>Oct. 20</w:t>
            </w:r>
            <w:r w:rsidRPr="00B64C1D">
              <w:rPr>
                <w:b/>
                <w:bCs/>
              </w:rPr>
              <w:t xml:space="preserve"> for the first half-semester and </w:t>
            </w:r>
            <w:r>
              <w:rPr>
                <w:b/>
                <w:bCs/>
              </w:rPr>
              <w:t>Dec. 8</w:t>
            </w:r>
            <w:r w:rsidRPr="00B64C1D">
              <w:rPr>
                <w:b/>
                <w:bCs/>
              </w:rPr>
              <w:t xml:space="preserve"> for the second half-semester.</w:t>
            </w:r>
          </w:p>
          <w:p w14:paraId="3E1BD8A8" w14:textId="77777777" w:rsidR="007F4C04" w:rsidRDefault="007F4C04" w:rsidP="007F4C04">
            <w:pPr>
              <w:jc w:val="both"/>
            </w:pPr>
          </w:p>
          <w:p w14:paraId="4D536C23" w14:textId="77777777" w:rsidR="007F4C04" w:rsidRPr="000E1EAC" w:rsidRDefault="007F4C04" w:rsidP="007F4C04">
            <w:pPr>
              <w:jc w:val="both"/>
            </w:pPr>
            <w:r w:rsidRPr="000E1EAC">
              <w:lastRenderedPageBreak/>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CC6434">
                <w:rPr>
                  <w:rStyle w:val="Hyperlink"/>
                </w:rPr>
                <w:t>proevents@uwsp.edu</w:t>
              </w:r>
            </w:hyperlink>
            <w:r>
              <w:t xml:space="preserve"> .</w:t>
            </w:r>
          </w:p>
          <w:p w14:paraId="14686305" w14:textId="77777777" w:rsidR="007F4C04" w:rsidRPr="000E1EAC" w:rsidRDefault="007F4C04" w:rsidP="007F4C04">
            <w:pPr>
              <w:jc w:val="both"/>
            </w:pPr>
          </w:p>
          <w:p w14:paraId="03AB644D" w14:textId="77777777" w:rsidR="007F4C04" w:rsidRPr="000E1EAC" w:rsidRDefault="007F4C04" w:rsidP="007F4C04">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8"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8"/>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9" w:name="_Hlk143851778"/>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9"/>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92CDD" w14:textId="77777777" w:rsidR="00D913CE" w:rsidRDefault="00D913CE" w:rsidP="00C35C23">
      <w:r>
        <w:separator/>
      </w:r>
    </w:p>
  </w:endnote>
  <w:endnote w:type="continuationSeparator" w:id="0">
    <w:p w14:paraId="2FF6CA26" w14:textId="77777777" w:rsidR="00D913CE" w:rsidRDefault="00D913C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3CBEC4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F4C04">
      <w:rPr>
        <w:rFonts w:ascii="Times New Roman" w:hAnsi="Times New Roman" w:cs="Times New Roman"/>
        <w:noProof/>
      </w:rPr>
      <w:t>17</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02BC4" w14:textId="77777777" w:rsidR="00D913CE" w:rsidRDefault="00D913CE" w:rsidP="00C35C23">
      <w:r>
        <w:separator/>
      </w:r>
    </w:p>
  </w:footnote>
  <w:footnote w:type="continuationSeparator" w:id="0">
    <w:p w14:paraId="13A16AD8" w14:textId="77777777" w:rsidR="00D913CE" w:rsidRDefault="00D913C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0D2F"/>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E3ABB"/>
    <w:rsid w:val="004E73F8"/>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1083C"/>
    <w:rsid w:val="00731E75"/>
    <w:rsid w:val="00735105"/>
    <w:rsid w:val="0074249A"/>
    <w:rsid w:val="00745254"/>
    <w:rsid w:val="007547EF"/>
    <w:rsid w:val="00772AE3"/>
    <w:rsid w:val="007D0B4D"/>
    <w:rsid w:val="007F4C04"/>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913CE"/>
    <w:rsid w:val="00DC44C6"/>
    <w:rsid w:val="00DF1ABA"/>
    <w:rsid w:val="00E13D04"/>
    <w:rsid w:val="00E25846"/>
    <w:rsid w:val="00E306C0"/>
    <w:rsid w:val="00EA11A7"/>
    <w:rsid w:val="00F120EC"/>
    <w:rsid w:val="00F544C9"/>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6E68F1"/>
    <w:rsid w:val="00B54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325</Number>
    <Section xmlns="409cf07c-705a-4568-bc2e-e1a7cd36a2d3" xsi:nil="true"/>
    <Calendar_x0020_Year xmlns="409cf07c-705a-4568-bc2e-e1a7cd36a2d3">2023</Calendar_x0020_Year>
    <Course_x0020_Name xmlns="409cf07c-705a-4568-bc2e-e1a7cd36a2d3">Organizational Behavior</Course_x0020_Name>
    <Instructor xmlns="409cf07c-705a-4568-bc2e-e1a7cd36a2d3" xsi:nil="true"/>
    <Pre xmlns="409cf07c-705a-4568-bc2e-e1a7cd36a2d3">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A5331-1EB7-4154-B5C9-E1CA3A4308E5}"/>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247</Words>
  <Characters>3561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3</cp:revision>
  <dcterms:created xsi:type="dcterms:W3CDTF">2023-08-30T13:40:00Z</dcterms:created>
  <dcterms:modified xsi:type="dcterms:W3CDTF">2023-08-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